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234" w:rsidRPr="003B088A" w:rsidRDefault="003B088A" w:rsidP="003065A8">
      <w:pPr>
        <w:spacing w:line="360" w:lineRule="auto"/>
        <w:jc w:val="center"/>
        <w:rPr>
          <w:b/>
        </w:rPr>
      </w:pPr>
      <w:r w:rsidRPr="003B088A">
        <w:rPr>
          <w:b/>
        </w:rPr>
        <w:t>STRATEJİK MİYİM?</w:t>
      </w:r>
    </w:p>
    <w:tbl>
      <w:tblPr>
        <w:tblW w:w="989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2"/>
        <w:gridCol w:w="7513"/>
      </w:tblGrid>
      <w:tr w:rsidR="00AE1234" w:rsidRPr="0025356E" w:rsidTr="00F4092B">
        <w:tc>
          <w:tcPr>
            <w:tcW w:w="2382" w:type="dxa"/>
          </w:tcPr>
          <w:p w:rsidR="00AE1234" w:rsidRPr="0025356E" w:rsidRDefault="00AE1234" w:rsidP="0025356E">
            <w:pPr>
              <w:spacing w:line="276" w:lineRule="auto"/>
              <w:rPr>
                <w:b/>
              </w:rPr>
            </w:pPr>
            <w:r w:rsidRPr="0025356E">
              <w:rPr>
                <w:b/>
              </w:rPr>
              <w:t>Gelişim Alanı:</w:t>
            </w:r>
          </w:p>
        </w:tc>
        <w:tc>
          <w:tcPr>
            <w:tcW w:w="7513" w:type="dxa"/>
          </w:tcPr>
          <w:p w:rsidR="00AE1234" w:rsidRPr="0025356E" w:rsidRDefault="00AE1234" w:rsidP="0025356E">
            <w:pPr>
              <w:spacing w:line="276" w:lineRule="auto"/>
              <w:jc w:val="both"/>
            </w:pPr>
            <w:r w:rsidRPr="0025356E">
              <w:t xml:space="preserve">Akademik </w:t>
            </w:r>
          </w:p>
        </w:tc>
      </w:tr>
      <w:tr w:rsidR="00AE1234" w:rsidRPr="0025356E" w:rsidTr="00F4092B">
        <w:tc>
          <w:tcPr>
            <w:tcW w:w="2382" w:type="dxa"/>
          </w:tcPr>
          <w:p w:rsidR="00AE1234" w:rsidRPr="0025356E" w:rsidRDefault="00AE1234" w:rsidP="0025356E">
            <w:pPr>
              <w:spacing w:line="276" w:lineRule="auto"/>
              <w:rPr>
                <w:b/>
              </w:rPr>
            </w:pPr>
            <w:r w:rsidRPr="0025356E">
              <w:rPr>
                <w:b/>
              </w:rPr>
              <w:t>Yeterlik Alanı:</w:t>
            </w:r>
          </w:p>
        </w:tc>
        <w:tc>
          <w:tcPr>
            <w:tcW w:w="7513" w:type="dxa"/>
          </w:tcPr>
          <w:p w:rsidR="00AE1234" w:rsidRPr="0025356E" w:rsidRDefault="00AE1234" w:rsidP="0025356E">
            <w:pPr>
              <w:spacing w:line="276" w:lineRule="auto"/>
              <w:jc w:val="both"/>
            </w:pPr>
            <w:r w:rsidRPr="0025356E">
              <w:t>Eğitsel Planlama ve Başarı</w:t>
            </w:r>
          </w:p>
        </w:tc>
      </w:tr>
      <w:tr w:rsidR="00AE1234" w:rsidRPr="0025356E" w:rsidTr="00F4092B">
        <w:tc>
          <w:tcPr>
            <w:tcW w:w="2382" w:type="dxa"/>
          </w:tcPr>
          <w:p w:rsidR="00AE1234" w:rsidRPr="0025356E" w:rsidRDefault="00AE1234" w:rsidP="0025356E">
            <w:pPr>
              <w:spacing w:line="276" w:lineRule="auto"/>
              <w:rPr>
                <w:b/>
              </w:rPr>
            </w:pPr>
            <w:r w:rsidRPr="0025356E">
              <w:rPr>
                <w:b/>
              </w:rPr>
              <w:t>Kazanım/Hafta:</w:t>
            </w:r>
          </w:p>
        </w:tc>
        <w:tc>
          <w:tcPr>
            <w:tcW w:w="7513" w:type="dxa"/>
          </w:tcPr>
          <w:p w:rsidR="00AE1234" w:rsidRPr="0025356E" w:rsidRDefault="00AE1234" w:rsidP="0025356E">
            <w:pPr>
              <w:spacing w:line="276" w:lineRule="auto"/>
              <w:jc w:val="both"/>
            </w:pPr>
            <w:r w:rsidRPr="0025356E">
              <w:t>Öğrenme ve verimli çalışma stratejilerini açıklar / 7. Hafta</w:t>
            </w:r>
          </w:p>
        </w:tc>
      </w:tr>
      <w:tr w:rsidR="00AE1234" w:rsidRPr="0025356E" w:rsidTr="00F4092B">
        <w:tc>
          <w:tcPr>
            <w:tcW w:w="2382" w:type="dxa"/>
          </w:tcPr>
          <w:p w:rsidR="00AE1234" w:rsidRPr="0025356E" w:rsidRDefault="00AE1234" w:rsidP="0025356E">
            <w:pPr>
              <w:spacing w:line="276" w:lineRule="auto"/>
              <w:rPr>
                <w:b/>
              </w:rPr>
            </w:pPr>
            <w:r w:rsidRPr="0025356E">
              <w:rPr>
                <w:b/>
              </w:rPr>
              <w:t>Sınıf Düzeyi:</w:t>
            </w:r>
          </w:p>
        </w:tc>
        <w:tc>
          <w:tcPr>
            <w:tcW w:w="7513" w:type="dxa"/>
          </w:tcPr>
          <w:p w:rsidR="00AE1234" w:rsidRPr="0025356E" w:rsidRDefault="00AE1234" w:rsidP="0025356E">
            <w:pPr>
              <w:spacing w:line="276" w:lineRule="auto"/>
              <w:jc w:val="both"/>
            </w:pPr>
            <w:r w:rsidRPr="0025356E">
              <w:t>10. Sınıf</w:t>
            </w:r>
          </w:p>
        </w:tc>
      </w:tr>
      <w:tr w:rsidR="00AE1234" w:rsidRPr="0025356E" w:rsidTr="00F4092B">
        <w:tc>
          <w:tcPr>
            <w:tcW w:w="2382" w:type="dxa"/>
          </w:tcPr>
          <w:p w:rsidR="00AE1234" w:rsidRPr="0025356E" w:rsidRDefault="00AE1234" w:rsidP="0025356E">
            <w:pPr>
              <w:spacing w:line="276" w:lineRule="auto"/>
              <w:rPr>
                <w:b/>
              </w:rPr>
            </w:pPr>
            <w:r w:rsidRPr="0025356E">
              <w:rPr>
                <w:b/>
              </w:rPr>
              <w:t>Süre:</w:t>
            </w:r>
          </w:p>
        </w:tc>
        <w:tc>
          <w:tcPr>
            <w:tcW w:w="7513" w:type="dxa"/>
          </w:tcPr>
          <w:p w:rsidR="00AE1234" w:rsidRPr="0025356E" w:rsidRDefault="00AE1234" w:rsidP="0025356E">
            <w:pPr>
              <w:spacing w:line="276" w:lineRule="auto"/>
              <w:jc w:val="both"/>
            </w:pPr>
            <w:r w:rsidRPr="0025356E">
              <w:t xml:space="preserve">40 </w:t>
            </w:r>
            <w:proofErr w:type="spellStart"/>
            <w:r w:rsidRPr="0025356E">
              <w:t>dk</w:t>
            </w:r>
            <w:proofErr w:type="spellEnd"/>
            <w:r w:rsidRPr="0025356E">
              <w:t xml:space="preserve"> (Bir ders saati)</w:t>
            </w:r>
          </w:p>
        </w:tc>
      </w:tr>
      <w:tr w:rsidR="00AE1234" w:rsidRPr="0025356E" w:rsidTr="00F4092B">
        <w:tc>
          <w:tcPr>
            <w:tcW w:w="2382" w:type="dxa"/>
          </w:tcPr>
          <w:p w:rsidR="00AE1234" w:rsidRPr="0025356E" w:rsidRDefault="00AE1234" w:rsidP="0025356E">
            <w:pPr>
              <w:spacing w:line="276" w:lineRule="auto"/>
              <w:rPr>
                <w:b/>
              </w:rPr>
            </w:pPr>
            <w:r w:rsidRPr="0025356E">
              <w:rPr>
                <w:b/>
              </w:rPr>
              <w:t>Araç-Gereçler:</w:t>
            </w:r>
          </w:p>
        </w:tc>
        <w:tc>
          <w:tcPr>
            <w:tcW w:w="7513" w:type="dxa"/>
          </w:tcPr>
          <w:p w:rsidR="00AE1234" w:rsidRPr="0025356E" w:rsidRDefault="00AE1234" w:rsidP="0025356E">
            <w:pPr>
              <w:numPr>
                <w:ilvl w:val="0"/>
                <w:numId w:val="6"/>
              </w:numPr>
              <w:spacing w:line="276" w:lineRule="auto"/>
              <w:jc w:val="both"/>
            </w:pPr>
            <w:r w:rsidRPr="0025356E">
              <w:t>Makas</w:t>
            </w:r>
          </w:p>
          <w:p w:rsidR="00AE1234" w:rsidRPr="0025356E" w:rsidRDefault="00AE1234" w:rsidP="0025356E">
            <w:pPr>
              <w:numPr>
                <w:ilvl w:val="0"/>
                <w:numId w:val="6"/>
              </w:numPr>
              <w:spacing w:line="276" w:lineRule="auto"/>
              <w:jc w:val="both"/>
            </w:pPr>
            <w:r w:rsidRPr="0025356E">
              <w:t>Poşet dosya</w:t>
            </w:r>
          </w:p>
          <w:p w:rsidR="00AE1234" w:rsidRPr="0025356E" w:rsidRDefault="00AE1234" w:rsidP="0025356E">
            <w:pPr>
              <w:numPr>
                <w:ilvl w:val="0"/>
                <w:numId w:val="6"/>
              </w:numPr>
              <w:spacing w:line="276" w:lineRule="auto"/>
              <w:jc w:val="both"/>
            </w:pPr>
            <w:r w:rsidRPr="0025356E">
              <w:t>Çalışma Yaprağı-1</w:t>
            </w:r>
          </w:p>
          <w:p w:rsidR="00AE1234" w:rsidRPr="0025356E" w:rsidRDefault="00AE1234" w:rsidP="0025356E">
            <w:pPr>
              <w:numPr>
                <w:ilvl w:val="0"/>
                <w:numId w:val="6"/>
              </w:numPr>
              <w:spacing w:line="276" w:lineRule="auto"/>
              <w:jc w:val="both"/>
            </w:pPr>
            <w:r w:rsidRPr="0025356E">
              <w:t>Etkinlik Bilgi Notu</w:t>
            </w:r>
          </w:p>
        </w:tc>
      </w:tr>
      <w:tr w:rsidR="00AE1234" w:rsidRPr="0025356E" w:rsidTr="00F4092B">
        <w:tc>
          <w:tcPr>
            <w:tcW w:w="2382" w:type="dxa"/>
          </w:tcPr>
          <w:p w:rsidR="00AE1234" w:rsidRPr="0025356E" w:rsidRDefault="00AE1234" w:rsidP="0025356E">
            <w:pPr>
              <w:spacing w:line="276" w:lineRule="auto"/>
              <w:rPr>
                <w:b/>
              </w:rPr>
            </w:pPr>
            <w:r w:rsidRPr="0025356E">
              <w:rPr>
                <w:b/>
              </w:rPr>
              <w:t>Uygulayıcı İçin Ön Hazırlık:</w:t>
            </w:r>
          </w:p>
        </w:tc>
        <w:tc>
          <w:tcPr>
            <w:tcW w:w="7513" w:type="dxa"/>
          </w:tcPr>
          <w:p w:rsidR="00AE1234" w:rsidRPr="0025356E" w:rsidRDefault="00AE1234" w:rsidP="0025356E">
            <w:pPr>
              <w:numPr>
                <w:ilvl w:val="0"/>
                <w:numId w:val="9"/>
              </w:numPr>
              <w:spacing w:line="276" w:lineRule="auto"/>
              <w:jc w:val="both"/>
            </w:pPr>
            <w:r w:rsidRPr="0025356E">
              <w:t xml:space="preserve">Çalışma Yaprağı-1’de yer alan her bir strateji grubu içindeki cümleler kesilir ve aynı stratejiye ait cümlelerin hepsi aynı poşet dosyaya koyulacak şekilde kesilen cümleler toplam 5 poşet dosyaya koyulur.  </w:t>
            </w:r>
          </w:p>
        </w:tc>
      </w:tr>
      <w:tr w:rsidR="00AE1234" w:rsidRPr="0025356E" w:rsidTr="00F4092B">
        <w:tc>
          <w:tcPr>
            <w:tcW w:w="2382" w:type="dxa"/>
          </w:tcPr>
          <w:p w:rsidR="00AE1234" w:rsidRPr="0025356E" w:rsidRDefault="00AE1234" w:rsidP="0025356E">
            <w:pPr>
              <w:spacing w:line="276" w:lineRule="auto"/>
              <w:rPr>
                <w:b/>
              </w:rPr>
            </w:pPr>
            <w:r w:rsidRPr="0025356E">
              <w:rPr>
                <w:b/>
              </w:rPr>
              <w:t>Süreç (Uygulama Basamakları):</w:t>
            </w:r>
          </w:p>
        </w:tc>
        <w:tc>
          <w:tcPr>
            <w:tcW w:w="7513" w:type="dxa"/>
          </w:tcPr>
          <w:p w:rsidR="003B088A" w:rsidRPr="0025356E" w:rsidRDefault="00AE1234" w:rsidP="0025356E">
            <w:pPr>
              <w:numPr>
                <w:ilvl w:val="0"/>
                <w:numId w:val="10"/>
              </w:numPr>
              <w:spacing w:line="276" w:lineRule="auto"/>
              <w:jc w:val="both"/>
            </w:pPr>
            <w:r w:rsidRPr="0025356E">
              <w:t xml:space="preserve">Uygulayıcı tarafından aşağıdaki açıklama yapılarak etkinliğe başlanır: </w:t>
            </w:r>
            <w:r w:rsidRPr="0025356E">
              <w:rPr>
                <w:i/>
              </w:rPr>
              <w:t>“Değerli gençler, bugün, eğitim hayatınız için önemli olan öğrenme ve verimli çalışma stratejilerini açıklayabileceğiniz bir etkinlik gerçekleştireceğiz. Bu etkinlik sonrasında öğreneceğiniz stratejileri ders çalışırken, yeni şeyler öğrenirken yeri geldikçe kullanabilirsiniz.”</w:t>
            </w:r>
          </w:p>
          <w:p w:rsidR="003B088A" w:rsidRPr="0025356E" w:rsidRDefault="00AE1234" w:rsidP="0025356E">
            <w:pPr>
              <w:numPr>
                <w:ilvl w:val="0"/>
                <w:numId w:val="10"/>
              </w:numPr>
              <w:spacing w:line="276" w:lineRule="auto"/>
              <w:jc w:val="both"/>
            </w:pPr>
            <w:r w:rsidRPr="0025356E">
              <w:t xml:space="preserve">Sonrasında </w:t>
            </w:r>
            <w:r w:rsidRPr="0025356E">
              <w:rPr>
                <w:i/>
              </w:rPr>
              <w:t xml:space="preserve">“Sizce öğrenmeyi öğrenme ne anlama gelebilir?” </w:t>
            </w:r>
            <w:r w:rsidRPr="0025356E">
              <w:t>sorusu sorularak gönüllü öğrencilerden cevaplar alınır.</w:t>
            </w:r>
          </w:p>
          <w:p w:rsidR="00AE1234" w:rsidRPr="0025356E" w:rsidRDefault="00AE1234" w:rsidP="0025356E">
            <w:pPr>
              <w:numPr>
                <w:ilvl w:val="0"/>
                <w:numId w:val="10"/>
              </w:numPr>
              <w:spacing w:line="276" w:lineRule="auto"/>
              <w:jc w:val="both"/>
            </w:pPr>
            <w:r w:rsidRPr="0025356E">
              <w:t>Öğrencilere aşağıdaki açıklama yapılır:</w:t>
            </w:r>
          </w:p>
          <w:p w:rsidR="003B088A" w:rsidRPr="0025356E" w:rsidRDefault="00AE1234" w:rsidP="0025356E">
            <w:pPr>
              <w:spacing w:line="276" w:lineRule="auto"/>
              <w:ind w:left="708"/>
              <w:jc w:val="both"/>
            </w:pPr>
            <w:r w:rsidRPr="0025356E">
              <w:t xml:space="preserve"> </w:t>
            </w:r>
            <w:r w:rsidRPr="0025356E">
              <w:rPr>
                <w:i/>
              </w:rPr>
              <w:t>“Her birimiz bir şeyi öğrenirken farklı stratejiler kullanırız. Öğrenmeyi öğrenme; kişinin kendi öğrenme şekillerini tanıması, bir şeyi öğrenirken ne tür stratejilerden yararlandığını bilmesi, bu stratejileri gerektiğinde kendisine en uygun şekilde seçerek kullanabilmesidir. Bu stratejiler uygun kullanıldığında sizlere yaşam boyu kolaylık sağlayabilir.”</w:t>
            </w:r>
          </w:p>
          <w:p w:rsidR="00AE1234" w:rsidRPr="0025356E" w:rsidRDefault="00AE1234" w:rsidP="0025356E">
            <w:pPr>
              <w:numPr>
                <w:ilvl w:val="0"/>
                <w:numId w:val="10"/>
              </w:numPr>
              <w:spacing w:line="276" w:lineRule="auto"/>
              <w:jc w:val="both"/>
            </w:pPr>
            <w:r w:rsidRPr="0025356E">
              <w:t>Öğrenciler gruplara ayırma yöntemlerinden biri seçilerek beş gruba ayrılır ve öğrencilere aşağıdaki açıklama yapılır:</w:t>
            </w:r>
          </w:p>
          <w:p w:rsidR="00AE1234" w:rsidRPr="0025356E" w:rsidRDefault="00AE1234" w:rsidP="0025356E">
            <w:pPr>
              <w:spacing w:line="276" w:lineRule="auto"/>
              <w:ind w:left="708"/>
              <w:jc w:val="both"/>
              <w:rPr>
                <w:i/>
              </w:rPr>
            </w:pPr>
            <w:r w:rsidRPr="0025356E">
              <w:rPr>
                <w:i/>
              </w:rPr>
              <w:t>“Bu etkinlik sürecinde 5 çeşit öğrenme stratejisi öğreneceğiz. Bu stratejilerin isimleri kısaca; anlama ve hatırlama (1), ezberleme (2), kontrol (3), keşfetme (4) ve özetlemedir (5). Her gruba bir strateji vereceğim. Her stratejinin altında, karışık kelimelerle yazılı olan 3 cümle göreceksiniz. Grupça tartışarak bu cümleleri anlamlı hale getirmek için kelimeleri doğru sıraya koymanız gerekiyor. Çünkü bu cümleler ders çalışırken sizlere yarar sağlayabilir.”</w:t>
            </w:r>
          </w:p>
          <w:p w:rsidR="00AE1234" w:rsidRPr="0025356E" w:rsidRDefault="00AE1234" w:rsidP="0025356E">
            <w:pPr>
              <w:numPr>
                <w:ilvl w:val="0"/>
                <w:numId w:val="10"/>
              </w:numPr>
              <w:spacing w:line="276" w:lineRule="auto"/>
              <w:jc w:val="both"/>
              <w:rPr>
                <w:i/>
              </w:rPr>
            </w:pPr>
            <w:r w:rsidRPr="0025356E">
              <w:t xml:space="preserve">Çalışma Yaprağı-1’de yer alan 5 grup kesilmiş cümlelerin olduğu 5 poşet dosya gruplara birer tane verilecek şekilde dağıtılır. </w:t>
            </w:r>
          </w:p>
          <w:p w:rsidR="00AE1234" w:rsidRPr="0025356E" w:rsidRDefault="00AE1234" w:rsidP="0025356E">
            <w:pPr>
              <w:numPr>
                <w:ilvl w:val="0"/>
                <w:numId w:val="10"/>
              </w:numPr>
              <w:spacing w:line="276" w:lineRule="auto"/>
              <w:jc w:val="both"/>
            </w:pPr>
            <w:r w:rsidRPr="0025356E">
              <w:t>Cümleler gruplara dağıtıldıktan sonra aşağıdaki açıklama yapılır:</w:t>
            </w:r>
          </w:p>
          <w:p w:rsidR="00AE1234" w:rsidRPr="0025356E" w:rsidRDefault="00AE1234" w:rsidP="0025356E">
            <w:pPr>
              <w:spacing w:line="276" w:lineRule="auto"/>
              <w:ind w:left="708"/>
              <w:jc w:val="both"/>
            </w:pPr>
            <w:r w:rsidRPr="0025356E">
              <w:rPr>
                <w:i/>
              </w:rPr>
              <w:t xml:space="preserve">“Gördüğünüz gibi cümlelerdeki kelimeler karışık sırayla verilmiş ancak bu cümleleri doğru ve anlamlı bir hale getirmeniz için cümlelerin içinde 2 ipucu var. Cümlelerin içinde büyük harfle başlayan sözcük aslında o cümlenin ilk kelimesi (1. ipucu) ve </w:t>
            </w:r>
            <w:r w:rsidRPr="0025356E">
              <w:rPr>
                <w:i/>
              </w:rPr>
              <w:lastRenderedPageBreak/>
              <w:t>yanında nokta (.) olan sözcük ise o cümlenin son kelimesidir (2. ipucu). Bunları göz önüne alarak cümlelerin anlamlı ve doğru hallerini hemen alt kısımlarında yer alan çizgili kısma yazınız. Bunun için 15 dakika süreniz var. Birlikte grup içinde tartışarak doğru cümle ifadesini bulmaya çalışın. İyi şanslar.”</w:t>
            </w:r>
          </w:p>
          <w:p w:rsidR="00AE1234" w:rsidRPr="0025356E" w:rsidRDefault="00AE1234" w:rsidP="0025356E">
            <w:pPr>
              <w:numPr>
                <w:ilvl w:val="0"/>
                <w:numId w:val="10"/>
              </w:numPr>
              <w:spacing w:line="276" w:lineRule="auto"/>
              <w:jc w:val="both"/>
            </w:pPr>
            <w:r w:rsidRPr="0025356E">
              <w:t>Süre tamamlandıktan sonra her gruptan stratejilerinin başlığını ve yazdığı cümleleri okuması istenir. Gruplar cümleleri okurken uygulayıcı, hatalı yazılan cümleleri Etkinlik Bilgi Notunu göz önüne alarak düzeltir.</w:t>
            </w:r>
          </w:p>
          <w:p w:rsidR="00AE1234" w:rsidRPr="0025356E" w:rsidRDefault="00AE1234" w:rsidP="0025356E">
            <w:pPr>
              <w:numPr>
                <w:ilvl w:val="0"/>
                <w:numId w:val="10"/>
              </w:numPr>
              <w:spacing w:line="276" w:lineRule="auto"/>
              <w:jc w:val="both"/>
            </w:pPr>
            <w:r w:rsidRPr="0025356E">
              <w:t xml:space="preserve">Daha sonra </w:t>
            </w:r>
            <w:r w:rsidRPr="0025356E">
              <w:rPr>
                <w:i/>
              </w:rPr>
              <w:t>“Bu stratejiler sizce her derste ve her koşulda işe yarar mı? Her bir stratejinin daha gerekli ve daha kullanışlı olduğu farklı ders ve koşullar olabilir mi? Nasıl?”</w:t>
            </w:r>
            <w:r w:rsidRPr="0025356E">
              <w:t xml:space="preserve"> sorusu sorularak gönüllü öğrencilerden cevaplar alınır ve aşağıdaki açıklama yapılır: </w:t>
            </w:r>
          </w:p>
          <w:p w:rsidR="00AE1234" w:rsidRPr="0025356E" w:rsidRDefault="00AE1234" w:rsidP="0025356E">
            <w:pPr>
              <w:spacing w:line="276" w:lineRule="auto"/>
              <w:ind w:left="708"/>
              <w:jc w:val="both"/>
              <w:rPr>
                <w:i/>
              </w:rPr>
            </w:pPr>
            <w:r w:rsidRPr="0025356E">
              <w:rPr>
                <w:i/>
              </w:rPr>
              <w:t>“Bu stratejileri çeşitli dersler ve günlük okuma-yazma etkinlikleriniz için kullanabilirsiniz. Örneğin bir şiiri ezberlemeniz istendiğinde belki ezberleme stratejilerini daha çok kullanmanız gerekirken; bir metnin ana fikrini ifade edebilmek ya da o metin hakkındaki sorulara cevap verebilmek ve kendi cümlelerinizle yorum yapabilmek için anlama, hatırlama ve özetleme stratejilerini kullanmanız gerekebilir. O sebeple mükemmel stratejilerden çok her şey için özelliğine uygun ve etkili stratejilerden bahsetmek daha uygundur.  Sizler için de en önemli olanın sizlere ve öğrenim deneyiminize en uygun stratejiyi belirleyip kullanmak olduğunu düşünüyorum, sizlerin deneyerek, kendinizi test ederek stratejileri öğrenim deneyimlerinize uygun şekilde kullanacağınıza inanıyorum.”</w:t>
            </w:r>
          </w:p>
          <w:p w:rsidR="00AE1234" w:rsidRPr="0025356E" w:rsidRDefault="00AE1234" w:rsidP="0025356E">
            <w:pPr>
              <w:numPr>
                <w:ilvl w:val="0"/>
                <w:numId w:val="10"/>
              </w:numPr>
              <w:spacing w:line="276" w:lineRule="auto"/>
              <w:jc w:val="both"/>
            </w:pPr>
            <w:r w:rsidRPr="0025356E">
              <w:t xml:space="preserve">Sonrasında aşağıdaki tartışma soruları ile sınıf içi etkileşime devam edilir: </w:t>
            </w:r>
          </w:p>
          <w:p w:rsidR="00AE1234" w:rsidRPr="0025356E" w:rsidRDefault="00AE1234" w:rsidP="0025356E">
            <w:pPr>
              <w:pStyle w:val="ListeParagraf"/>
              <w:numPr>
                <w:ilvl w:val="0"/>
                <w:numId w:val="4"/>
              </w:numPr>
              <w:spacing w:line="276" w:lineRule="auto"/>
              <w:jc w:val="both"/>
            </w:pPr>
            <w:r w:rsidRPr="0025356E">
              <w:t>Bu stratejiler nasıl öğrendiğiniz konusunda sizde bir farkındalık oluşturdu mu?</w:t>
            </w:r>
          </w:p>
          <w:p w:rsidR="00AE1234" w:rsidRPr="0025356E" w:rsidRDefault="00AE1234" w:rsidP="0025356E">
            <w:pPr>
              <w:pStyle w:val="ListeParagraf"/>
              <w:numPr>
                <w:ilvl w:val="0"/>
                <w:numId w:val="4"/>
              </w:numPr>
              <w:spacing w:line="276" w:lineRule="auto"/>
              <w:jc w:val="both"/>
            </w:pPr>
            <w:r w:rsidRPr="0025356E">
              <w:t>Siz daha çok hangi stratejileri kullanıyorsunuz?</w:t>
            </w:r>
          </w:p>
          <w:p w:rsidR="00AE1234" w:rsidRPr="0025356E" w:rsidRDefault="00AE1234" w:rsidP="0025356E">
            <w:pPr>
              <w:pStyle w:val="ListeParagraf"/>
              <w:numPr>
                <w:ilvl w:val="0"/>
                <w:numId w:val="4"/>
              </w:numPr>
              <w:spacing w:line="276" w:lineRule="auto"/>
              <w:jc w:val="both"/>
            </w:pPr>
            <w:r w:rsidRPr="0025356E">
              <w:t xml:space="preserve">Bu stratejilerden hangilerini en çok hangi amaçlarla kullanıyorsunuz? </w:t>
            </w:r>
          </w:p>
          <w:p w:rsidR="00AE1234" w:rsidRPr="0025356E" w:rsidRDefault="00AE1234" w:rsidP="0025356E">
            <w:pPr>
              <w:numPr>
                <w:ilvl w:val="0"/>
                <w:numId w:val="10"/>
              </w:numPr>
              <w:spacing w:line="276" w:lineRule="auto"/>
              <w:jc w:val="both"/>
            </w:pPr>
            <w:r w:rsidRPr="0025356E">
              <w:t>Tartışma soruları sonrasında aşağıdaki açıklama yapılarak etkinlik sonlandırılır:</w:t>
            </w:r>
          </w:p>
          <w:p w:rsidR="00AE1234" w:rsidRPr="0025356E" w:rsidRDefault="003B088A" w:rsidP="0025356E">
            <w:pPr>
              <w:spacing w:line="276" w:lineRule="auto"/>
              <w:ind w:left="708"/>
              <w:jc w:val="both"/>
            </w:pPr>
            <w:r w:rsidRPr="0025356E">
              <w:t>“</w:t>
            </w:r>
            <w:r w:rsidR="00AE1234" w:rsidRPr="0025356E">
              <w:rPr>
                <w:i/>
              </w:rPr>
              <w:t xml:space="preserve">Bu stratejilerden yola çıkarak nasıl öğrendiğimizin biraz da olsa farkına varmayı amaçladık. Bilgileri nasıl yorumlayıp ortaya koyabileceğimizi ve bu bilgilerden yola çıkarak yeni bilgilerimizi nasıl oluşturabileceğimizi anlamaya çalıştık. Her biriniz buradaki stratejilerden bazılarını diğerlerine oranla daha çok kullanıyor olabilir ya da bazı stratejiler konusunda kendinize daha çok güveniyor olabilirsiniz. Bu stratejilerinizin çeşitliliğini ne kadar artırırsanız ve stratejileri nerde ne için nasıl daha etkili kullanabileceğinizi öğrenirseniz başarıya ulaşma ve öğrendiklerinizi yaşamınıza uyarlama ihtimalinizin de o kadar </w:t>
            </w:r>
            <w:r w:rsidR="00AE1234" w:rsidRPr="0025356E">
              <w:rPr>
                <w:i/>
              </w:rPr>
              <w:lastRenderedPageBreak/>
              <w:t>artacağını söyleyebiliriz.”</w:t>
            </w:r>
          </w:p>
        </w:tc>
      </w:tr>
      <w:tr w:rsidR="00AE1234" w:rsidRPr="0025356E" w:rsidTr="00F4092B">
        <w:tc>
          <w:tcPr>
            <w:tcW w:w="2382" w:type="dxa"/>
          </w:tcPr>
          <w:p w:rsidR="00AE1234" w:rsidRPr="0025356E" w:rsidRDefault="00AE1234" w:rsidP="0025356E">
            <w:pPr>
              <w:spacing w:line="276" w:lineRule="auto"/>
              <w:rPr>
                <w:b/>
              </w:rPr>
            </w:pPr>
            <w:r w:rsidRPr="0025356E">
              <w:rPr>
                <w:b/>
              </w:rPr>
              <w:lastRenderedPageBreak/>
              <w:t>Kazanımın Değerlendirilmesi:</w:t>
            </w:r>
          </w:p>
        </w:tc>
        <w:tc>
          <w:tcPr>
            <w:tcW w:w="7513" w:type="dxa"/>
          </w:tcPr>
          <w:p w:rsidR="00AE1234" w:rsidRPr="0025356E" w:rsidRDefault="00AE1234" w:rsidP="0025356E">
            <w:pPr>
              <w:numPr>
                <w:ilvl w:val="0"/>
                <w:numId w:val="14"/>
              </w:numPr>
              <w:autoSpaceDE w:val="0"/>
              <w:autoSpaceDN w:val="0"/>
              <w:adjustRightInd w:val="0"/>
              <w:spacing w:line="276" w:lineRule="auto"/>
              <w:jc w:val="both"/>
            </w:pPr>
            <w:r w:rsidRPr="0025356E">
              <w:t xml:space="preserve">Sonraki haftalarda öğrencilerin derslerinde hangi stratejileri kullandıklarını ifade etmeleri ya da stratejileri panoya asarak kendilerini değerlendirmeleri istenebilir. </w:t>
            </w:r>
          </w:p>
          <w:p w:rsidR="00AE1234" w:rsidRPr="0025356E" w:rsidRDefault="00AE1234" w:rsidP="0025356E">
            <w:pPr>
              <w:numPr>
                <w:ilvl w:val="0"/>
                <w:numId w:val="14"/>
              </w:numPr>
              <w:autoSpaceDE w:val="0"/>
              <w:autoSpaceDN w:val="0"/>
              <w:adjustRightInd w:val="0"/>
              <w:spacing w:line="276" w:lineRule="auto"/>
              <w:jc w:val="both"/>
            </w:pPr>
            <w:r w:rsidRPr="0025356E">
              <w:t>Öğrenciler stratejilerini çeşitlendirmeleri konusunda cesaretlendirilebilirler.</w:t>
            </w:r>
          </w:p>
        </w:tc>
      </w:tr>
      <w:tr w:rsidR="00AE1234" w:rsidRPr="0025356E" w:rsidTr="00F4092B">
        <w:tc>
          <w:tcPr>
            <w:tcW w:w="2382" w:type="dxa"/>
          </w:tcPr>
          <w:p w:rsidR="00AE1234" w:rsidRPr="0025356E" w:rsidRDefault="00AE1234" w:rsidP="0025356E">
            <w:pPr>
              <w:spacing w:line="276" w:lineRule="auto"/>
              <w:rPr>
                <w:b/>
              </w:rPr>
            </w:pPr>
            <w:r w:rsidRPr="0025356E">
              <w:rPr>
                <w:b/>
              </w:rPr>
              <w:t>Uygulayıcıya Not:</w:t>
            </w:r>
          </w:p>
        </w:tc>
        <w:tc>
          <w:tcPr>
            <w:tcW w:w="7513" w:type="dxa"/>
          </w:tcPr>
          <w:p w:rsidR="003B088A" w:rsidRPr="0025356E" w:rsidRDefault="00AE1234" w:rsidP="0025356E">
            <w:pPr>
              <w:numPr>
                <w:ilvl w:val="0"/>
                <w:numId w:val="15"/>
              </w:numPr>
              <w:spacing w:line="276" w:lineRule="auto"/>
              <w:jc w:val="both"/>
            </w:pPr>
            <w:r w:rsidRPr="0025356E">
              <w:t>Çalışma Yaprağı-1’de yer alan Bilgiyi Özetleme Stratejisi’nin 3. cümlesinin iki ayrı cümleden oluştuğu ilgili gruba hatırlatılır.</w:t>
            </w:r>
          </w:p>
          <w:p w:rsidR="0025356E" w:rsidRPr="0025356E" w:rsidRDefault="0025356E" w:rsidP="0025356E">
            <w:pPr>
              <w:spacing w:line="276" w:lineRule="auto"/>
              <w:ind w:left="720"/>
              <w:jc w:val="both"/>
            </w:pPr>
          </w:p>
          <w:p w:rsidR="005D2AE4" w:rsidRPr="0025356E" w:rsidRDefault="005D2AE4" w:rsidP="0025356E">
            <w:pPr>
              <w:spacing w:line="276" w:lineRule="auto"/>
              <w:ind w:left="720"/>
              <w:jc w:val="both"/>
            </w:pPr>
            <w:r w:rsidRPr="0025356E">
              <w:t xml:space="preserve">Özel </w:t>
            </w:r>
            <w:proofErr w:type="spellStart"/>
            <w:r w:rsidRPr="0025356E">
              <w:t>gereksinimli</w:t>
            </w:r>
            <w:proofErr w:type="spellEnd"/>
            <w:r w:rsidRPr="0025356E">
              <w:t xml:space="preserve"> öğrenciler için;</w:t>
            </w:r>
          </w:p>
          <w:p w:rsidR="0025356E" w:rsidRPr="0025356E" w:rsidRDefault="0025356E" w:rsidP="0025356E">
            <w:pPr>
              <w:spacing w:line="276" w:lineRule="auto"/>
              <w:ind w:left="720"/>
              <w:jc w:val="both"/>
            </w:pPr>
          </w:p>
          <w:p w:rsidR="005B0E7F" w:rsidRPr="0025356E" w:rsidRDefault="005B0E7F" w:rsidP="0025356E">
            <w:pPr>
              <w:numPr>
                <w:ilvl w:val="1"/>
                <w:numId w:val="7"/>
              </w:numPr>
              <w:spacing w:line="276" w:lineRule="auto"/>
              <w:ind w:left="745" w:hanging="284"/>
              <w:jc w:val="both"/>
            </w:pPr>
            <w:r w:rsidRPr="0025356E">
              <w:t>Grup çalışması sırasında akran eşleme yapılabilir ve gerekiyorsa ek süre verilebilir.</w:t>
            </w:r>
          </w:p>
          <w:p w:rsidR="005B0E7F" w:rsidRPr="0025356E" w:rsidRDefault="005B0E7F" w:rsidP="0025356E">
            <w:pPr>
              <w:numPr>
                <w:ilvl w:val="1"/>
                <w:numId w:val="7"/>
              </w:numPr>
              <w:spacing w:line="276" w:lineRule="auto"/>
              <w:ind w:left="745" w:hanging="284"/>
              <w:jc w:val="both"/>
            </w:pPr>
            <w:r w:rsidRPr="0025356E">
              <w:t>Çalışma kağıdında yazan cümlelerin puntosu büyütülerek ve kontrast bir zemin üzerine yapıştırılarak görme bakımından işlevsel hale getirilebilir.</w:t>
            </w:r>
          </w:p>
          <w:p w:rsidR="005D2AE4" w:rsidRPr="0025356E" w:rsidRDefault="005B0E7F" w:rsidP="0025356E">
            <w:pPr>
              <w:numPr>
                <w:ilvl w:val="1"/>
                <w:numId w:val="7"/>
              </w:numPr>
              <w:spacing w:line="276" w:lineRule="auto"/>
              <w:ind w:left="745" w:hanging="284"/>
              <w:jc w:val="both"/>
            </w:pPr>
            <w:r w:rsidRPr="0025356E">
              <w:t xml:space="preserve">Her bir strateji grubuna özgü ipucu olabilecek hatırlatıcı görseller çalışma kağıdına eklenerek </w:t>
            </w:r>
            <w:r w:rsidR="00FB4717" w:rsidRPr="0025356E">
              <w:t>materyaller uyarlanabilir.</w:t>
            </w:r>
          </w:p>
        </w:tc>
      </w:tr>
      <w:tr w:rsidR="003B088A" w:rsidRPr="0025356E" w:rsidTr="00F4092B">
        <w:tc>
          <w:tcPr>
            <w:tcW w:w="2382" w:type="dxa"/>
          </w:tcPr>
          <w:p w:rsidR="003B088A" w:rsidRPr="0025356E" w:rsidRDefault="003B088A" w:rsidP="0025356E">
            <w:pPr>
              <w:spacing w:line="276" w:lineRule="auto"/>
              <w:rPr>
                <w:b/>
              </w:rPr>
            </w:pPr>
            <w:r w:rsidRPr="0025356E">
              <w:rPr>
                <w:b/>
              </w:rPr>
              <w:t>Etkinliği Geliştiren:</w:t>
            </w:r>
          </w:p>
        </w:tc>
        <w:tc>
          <w:tcPr>
            <w:tcW w:w="7513" w:type="dxa"/>
          </w:tcPr>
          <w:p w:rsidR="003B088A" w:rsidRPr="0025356E" w:rsidRDefault="003B088A" w:rsidP="0025356E">
            <w:pPr>
              <w:spacing w:line="276" w:lineRule="auto"/>
              <w:ind w:left="708"/>
              <w:jc w:val="both"/>
            </w:pPr>
            <w:r w:rsidRPr="0025356E">
              <w:t>Enes KALKAN</w:t>
            </w:r>
          </w:p>
        </w:tc>
      </w:tr>
    </w:tbl>
    <w:p w:rsidR="00AE1234" w:rsidRPr="00252EB3" w:rsidRDefault="00AE1234" w:rsidP="003065A8"/>
    <w:p w:rsidR="00AE1234" w:rsidRPr="00252EB3" w:rsidRDefault="00AE1234" w:rsidP="003065A8"/>
    <w:p w:rsidR="00AE1234" w:rsidRPr="00252EB3" w:rsidRDefault="00AE1234" w:rsidP="003065A8"/>
    <w:p w:rsidR="00AE1234" w:rsidRPr="00252EB3" w:rsidRDefault="00AE1234" w:rsidP="003065A8"/>
    <w:p w:rsidR="00AE1234" w:rsidRPr="00252EB3" w:rsidRDefault="00AE1234" w:rsidP="003065A8"/>
    <w:p w:rsidR="00AE1234" w:rsidRPr="00252EB3" w:rsidRDefault="00AE1234" w:rsidP="003065A8"/>
    <w:p w:rsidR="00AE1234" w:rsidRPr="00252EB3" w:rsidRDefault="00AE1234" w:rsidP="003065A8"/>
    <w:p w:rsidR="00AE1234" w:rsidRDefault="00AE1234" w:rsidP="003065A8"/>
    <w:p w:rsidR="00AE1234" w:rsidRDefault="00AE1234" w:rsidP="003065A8"/>
    <w:p w:rsidR="00AE1234" w:rsidRDefault="00AE1234" w:rsidP="003065A8"/>
    <w:p w:rsidR="00AE1234" w:rsidRPr="00252EB3" w:rsidRDefault="00AE1234" w:rsidP="003065A8"/>
    <w:p w:rsidR="00AE1234" w:rsidRPr="00252EB3" w:rsidRDefault="00AE1234" w:rsidP="003065A8"/>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AE1234" w:rsidRDefault="00AE1234" w:rsidP="000D0211">
      <w:pPr>
        <w:jc w:val="center"/>
        <w:rPr>
          <w:b/>
        </w:rPr>
      </w:pPr>
    </w:p>
    <w:p w:rsidR="003B088A" w:rsidRDefault="003B088A" w:rsidP="0025356E">
      <w:pPr>
        <w:rPr>
          <w:b/>
        </w:rPr>
      </w:pPr>
      <w:bookmarkStart w:id="0" w:name="_GoBack"/>
      <w:bookmarkEnd w:id="0"/>
    </w:p>
    <w:p w:rsidR="003B088A" w:rsidRDefault="003B088A" w:rsidP="000D0211">
      <w:pPr>
        <w:jc w:val="center"/>
        <w:rPr>
          <w:b/>
        </w:rPr>
      </w:pPr>
    </w:p>
    <w:p w:rsidR="00AE1234" w:rsidRPr="00252EB3" w:rsidRDefault="00AE1234" w:rsidP="000D0211">
      <w:pPr>
        <w:jc w:val="center"/>
        <w:rPr>
          <w:b/>
        </w:rPr>
      </w:pPr>
      <w:r w:rsidRPr="00252EB3">
        <w:rPr>
          <w:b/>
        </w:rPr>
        <w:lastRenderedPageBreak/>
        <w:t>Çalışma Yaprağı - 1</w:t>
      </w:r>
    </w:p>
    <w:p w:rsidR="00AE1234" w:rsidRPr="00252EB3" w:rsidRDefault="00AE1234" w:rsidP="003065A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AE1234" w:rsidRPr="00252EB3" w:rsidTr="005917C8">
        <w:tc>
          <w:tcPr>
            <w:tcW w:w="9060" w:type="dxa"/>
          </w:tcPr>
          <w:p w:rsidR="00AE1234" w:rsidRPr="005917C8" w:rsidRDefault="00AE1234" w:rsidP="005917C8">
            <w:pPr>
              <w:jc w:val="center"/>
              <w:rPr>
                <w:b/>
              </w:rPr>
            </w:pPr>
            <w:r w:rsidRPr="005917C8">
              <w:rPr>
                <w:b/>
                <w:sz w:val="22"/>
                <w:szCs w:val="22"/>
              </w:rPr>
              <w:t>Ezberleme Stratejileri</w:t>
            </w:r>
          </w:p>
        </w:tc>
      </w:tr>
      <w:tr w:rsidR="00AE1234" w:rsidRPr="00252EB3" w:rsidTr="005917C8">
        <w:trPr>
          <w:trHeight w:val="2275"/>
        </w:trPr>
        <w:tc>
          <w:tcPr>
            <w:tcW w:w="9060" w:type="dxa"/>
          </w:tcPr>
          <w:p w:rsidR="00AE1234" w:rsidRPr="005917C8" w:rsidRDefault="00AE1234" w:rsidP="005917C8">
            <w:pPr>
              <w:jc w:val="both"/>
            </w:pPr>
            <w:r w:rsidRPr="005917C8">
              <w:rPr>
                <w:b/>
                <w:sz w:val="22"/>
                <w:szCs w:val="22"/>
              </w:rPr>
              <w:t xml:space="preserve">1. Cümle: </w:t>
            </w:r>
            <w:r w:rsidRPr="005917C8">
              <w:rPr>
                <w:sz w:val="22"/>
                <w:szCs w:val="22"/>
              </w:rPr>
              <w:t>metindeki çalışırken her Ders şeyi ezberlemeyi denerim.</w:t>
            </w:r>
          </w:p>
          <w:p w:rsidR="00AE1234" w:rsidRPr="005917C8" w:rsidRDefault="00AE1234" w:rsidP="003065A8">
            <w:pPr>
              <w:rPr>
                <w:b/>
              </w:rPr>
            </w:pPr>
          </w:p>
          <w:p w:rsidR="00AE1234" w:rsidRPr="005917C8" w:rsidRDefault="00AE1234" w:rsidP="003065A8">
            <w:pPr>
              <w:rPr>
                <w:b/>
              </w:rPr>
            </w:pPr>
            <w:r w:rsidRPr="005917C8">
              <w:rPr>
                <w:b/>
                <w:sz w:val="22"/>
                <w:szCs w:val="22"/>
              </w:rPr>
              <w:t>_________________________________________________________________________</w:t>
            </w:r>
          </w:p>
          <w:p w:rsidR="00AE1234" w:rsidRPr="005917C8" w:rsidRDefault="00AE1234" w:rsidP="003065A8">
            <w:pPr>
              <w:rPr>
                <w:b/>
              </w:rPr>
            </w:pPr>
          </w:p>
          <w:p w:rsidR="00AE1234" w:rsidRPr="005917C8" w:rsidRDefault="00AE1234" w:rsidP="005917C8">
            <w:pPr>
              <w:jc w:val="both"/>
            </w:pPr>
            <w:r w:rsidRPr="005917C8">
              <w:rPr>
                <w:b/>
                <w:sz w:val="22"/>
                <w:szCs w:val="22"/>
              </w:rPr>
              <w:t>2. Cümle:</w:t>
            </w:r>
            <w:r w:rsidRPr="005917C8">
              <w:rPr>
                <w:sz w:val="22"/>
                <w:szCs w:val="22"/>
              </w:rPr>
              <w:t xml:space="preserve"> çalışırken ezberlemeyi mümkün Ders olduğu fazla ayrıntıyı denerim. kadar</w:t>
            </w:r>
          </w:p>
          <w:p w:rsidR="00AE1234" w:rsidRPr="005917C8" w:rsidRDefault="00AE1234" w:rsidP="00B73D01">
            <w:pPr>
              <w:rPr>
                <w:b/>
              </w:rPr>
            </w:pPr>
          </w:p>
          <w:p w:rsidR="00AE1234" w:rsidRPr="005917C8" w:rsidRDefault="00AE1234" w:rsidP="00B73D01">
            <w:pPr>
              <w:rPr>
                <w:b/>
              </w:rPr>
            </w:pPr>
            <w:r w:rsidRPr="005917C8">
              <w:rPr>
                <w:b/>
                <w:sz w:val="22"/>
                <w:szCs w:val="22"/>
              </w:rPr>
              <w:t>_________________________________________________________________________</w:t>
            </w:r>
          </w:p>
          <w:p w:rsidR="00AE1234" w:rsidRPr="005917C8" w:rsidRDefault="00AE1234" w:rsidP="003065A8">
            <w:pPr>
              <w:rPr>
                <w:b/>
              </w:rPr>
            </w:pPr>
          </w:p>
          <w:p w:rsidR="00AE1234" w:rsidRPr="005917C8" w:rsidRDefault="00AE1234" w:rsidP="005917C8">
            <w:pPr>
              <w:jc w:val="both"/>
            </w:pPr>
            <w:r w:rsidRPr="005917C8">
              <w:rPr>
                <w:b/>
                <w:sz w:val="22"/>
                <w:szCs w:val="22"/>
              </w:rPr>
              <w:t>3. Cümle:</w:t>
            </w:r>
            <w:r w:rsidRPr="005917C8">
              <w:rPr>
                <w:sz w:val="22"/>
                <w:szCs w:val="22"/>
              </w:rPr>
              <w:t xml:space="preserve"> Ders konuyu anlatabilecek ezbere kadar çalışırken çok defa okurum.</w:t>
            </w:r>
          </w:p>
          <w:p w:rsidR="00AE1234" w:rsidRPr="005917C8" w:rsidRDefault="00AE1234" w:rsidP="003065A8">
            <w:pPr>
              <w:rPr>
                <w:b/>
              </w:rPr>
            </w:pPr>
          </w:p>
          <w:p w:rsidR="00AE1234" w:rsidRPr="005917C8" w:rsidRDefault="00AE1234" w:rsidP="003065A8">
            <w:pPr>
              <w:rPr>
                <w:b/>
              </w:rPr>
            </w:pPr>
            <w:r w:rsidRPr="005917C8">
              <w:rPr>
                <w:b/>
                <w:sz w:val="22"/>
                <w:szCs w:val="22"/>
              </w:rPr>
              <w:t>_________________________________________________________________________</w:t>
            </w:r>
          </w:p>
        </w:tc>
      </w:tr>
    </w:tbl>
    <w:p w:rsidR="00AE1234" w:rsidRPr="00252EB3" w:rsidRDefault="00AE1234" w:rsidP="003065A8"/>
    <w:p w:rsidR="00AE1234" w:rsidRPr="00252EB3" w:rsidRDefault="00AE1234" w:rsidP="0033263C">
      <w:pPr>
        <w:jc w:val="both"/>
      </w:pPr>
    </w:p>
    <w:p w:rsidR="00AE1234" w:rsidRPr="00252EB3" w:rsidRDefault="00AE1234" w:rsidP="0033263C">
      <w:pPr>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AE1234" w:rsidRPr="00252EB3" w:rsidTr="005917C8">
        <w:tc>
          <w:tcPr>
            <w:tcW w:w="9060" w:type="dxa"/>
          </w:tcPr>
          <w:p w:rsidR="00AE1234" w:rsidRPr="005917C8" w:rsidRDefault="00AE1234" w:rsidP="005917C8">
            <w:pPr>
              <w:jc w:val="center"/>
              <w:rPr>
                <w:b/>
              </w:rPr>
            </w:pPr>
            <w:r w:rsidRPr="005917C8">
              <w:rPr>
                <w:b/>
                <w:sz w:val="22"/>
                <w:szCs w:val="22"/>
              </w:rPr>
              <w:t>Keşfetme Stratejileri</w:t>
            </w:r>
          </w:p>
        </w:tc>
      </w:tr>
      <w:tr w:rsidR="00AE1234" w:rsidRPr="00252EB3" w:rsidTr="005917C8">
        <w:trPr>
          <w:trHeight w:val="2275"/>
        </w:trPr>
        <w:tc>
          <w:tcPr>
            <w:tcW w:w="9060" w:type="dxa"/>
          </w:tcPr>
          <w:p w:rsidR="00AE1234" w:rsidRPr="005917C8" w:rsidRDefault="00AE1234" w:rsidP="005917C8">
            <w:pPr>
              <w:spacing w:line="276" w:lineRule="auto"/>
              <w:jc w:val="both"/>
            </w:pPr>
            <w:r w:rsidRPr="005917C8">
              <w:rPr>
                <w:b/>
                <w:sz w:val="22"/>
                <w:szCs w:val="22"/>
              </w:rPr>
              <w:t>1. Cümle:</w:t>
            </w:r>
            <w:r w:rsidRPr="005917C8">
              <w:rPr>
                <w:sz w:val="22"/>
                <w:szCs w:val="22"/>
              </w:rPr>
              <w:t xml:space="preserve"> bilginin Ders bu ne kadar faydalı okul dışında olabileceğini çalışırken düşünürüm.</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5917C8">
            <w:pPr>
              <w:spacing w:line="276" w:lineRule="auto"/>
              <w:jc w:val="both"/>
            </w:pPr>
            <w:r w:rsidRPr="005917C8">
              <w:rPr>
                <w:b/>
                <w:sz w:val="22"/>
                <w:szCs w:val="22"/>
              </w:rPr>
              <w:t>2. Cümle:</w:t>
            </w:r>
            <w:r w:rsidRPr="005917C8">
              <w:rPr>
                <w:sz w:val="22"/>
                <w:szCs w:val="22"/>
              </w:rPr>
              <w:t xml:space="preserve"> Ders çalışırken arasında </w:t>
            </w:r>
            <w:proofErr w:type="spellStart"/>
            <w:r w:rsidRPr="005917C8">
              <w:rPr>
                <w:sz w:val="22"/>
                <w:szCs w:val="22"/>
              </w:rPr>
              <w:t>yaşantımdokümanla</w:t>
            </w:r>
            <w:proofErr w:type="spellEnd"/>
            <w:r w:rsidRPr="005917C8">
              <w:rPr>
                <w:sz w:val="22"/>
                <w:szCs w:val="22"/>
              </w:rPr>
              <w:t xml:space="preserve"> kurarak bu bağ dokümanı </w:t>
            </w:r>
            <w:proofErr w:type="spellStart"/>
            <w:r w:rsidRPr="005917C8">
              <w:rPr>
                <w:sz w:val="22"/>
                <w:szCs w:val="22"/>
              </w:rPr>
              <w:t>dahaanlamayıkendi</w:t>
            </w:r>
            <w:proofErr w:type="spellEnd"/>
            <w:r w:rsidRPr="005917C8">
              <w:rPr>
                <w:sz w:val="22"/>
                <w:szCs w:val="22"/>
              </w:rPr>
              <w:t xml:space="preserve"> iyi denerim.</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5917C8">
            <w:pPr>
              <w:spacing w:line="276" w:lineRule="auto"/>
              <w:jc w:val="both"/>
            </w:pPr>
            <w:r w:rsidRPr="005917C8">
              <w:rPr>
                <w:b/>
                <w:sz w:val="22"/>
                <w:szCs w:val="22"/>
              </w:rPr>
              <w:t>3. Cümle:</w:t>
            </w:r>
            <w:r w:rsidRPr="005917C8">
              <w:rPr>
                <w:sz w:val="22"/>
                <w:szCs w:val="22"/>
              </w:rPr>
              <w:t xml:space="preserve"> metindeki çalışırken bilginin </w:t>
            </w:r>
            <w:proofErr w:type="spellStart"/>
            <w:r w:rsidRPr="005917C8">
              <w:rPr>
                <w:sz w:val="22"/>
                <w:szCs w:val="22"/>
              </w:rPr>
              <w:t>uyuştuğunugerçekDers</w:t>
            </w:r>
            <w:proofErr w:type="spellEnd"/>
            <w:r w:rsidRPr="005917C8">
              <w:rPr>
                <w:sz w:val="22"/>
                <w:szCs w:val="22"/>
              </w:rPr>
              <w:t xml:space="preserve"> ne kadar yaşamla anlarım.</w:t>
            </w:r>
          </w:p>
          <w:p w:rsidR="00AE1234" w:rsidRPr="005917C8" w:rsidRDefault="00AE1234" w:rsidP="005917C8">
            <w:pPr>
              <w:spacing w:line="276" w:lineRule="auto"/>
              <w:jc w:val="both"/>
            </w:pPr>
          </w:p>
          <w:p w:rsidR="00AE1234" w:rsidRPr="005917C8" w:rsidRDefault="00AE1234" w:rsidP="00335DA5">
            <w:pPr>
              <w:rPr>
                <w:b/>
              </w:rPr>
            </w:pPr>
            <w:r w:rsidRPr="005917C8">
              <w:rPr>
                <w:b/>
                <w:sz w:val="22"/>
                <w:szCs w:val="22"/>
              </w:rPr>
              <w:t>_________________________________________________________________________</w:t>
            </w:r>
          </w:p>
        </w:tc>
      </w:tr>
    </w:tbl>
    <w:p w:rsidR="00AE1234" w:rsidRPr="00252EB3" w:rsidRDefault="00AE1234" w:rsidP="0033263C">
      <w:pPr>
        <w:jc w:val="both"/>
        <w:rPr>
          <w:b/>
        </w:rPr>
      </w:pPr>
    </w:p>
    <w:p w:rsidR="00AE1234" w:rsidRPr="00252EB3" w:rsidRDefault="00AE1234" w:rsidP="005862F5">
      <w:pPr>
        <w:rPr>
          <w:b/>
        </w:rPr>
      </w:pPr>
    </w:p>
    <w:p w:rsidR="00AE1234" w:rsidRPr="00252EB3" w:rsidRDefault="00AE1234" w:rsidP="005862F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AE1234" w:rsidRPr="00252EB3" w:rsidTr="005917C8">
        <w:tc>
          <w:tcPr>
            <w:tcW w:w="9060" w:type="dxa"/>
          </w:tcPr>
          <w:p w:rsidR="00AE1234" w:rsidRPr="005917C8" w:rsidRDefault="00AE1234" w:rsidP="005917C8">
            <w:pPr>
              <w:jc w:val="center"/>
              <w:rPr>
                <w:b/>
              </w:rPr>
            </w:pPr>
            <w:r w:rsidRPr="005917C8">
              <w:rPr>
                <w:b/>
                <w:sz w:val="22"/>
                <w:szCs w:val="22"/>
              </w:rPr>
              <w:t>Kontrol Stratejileri</w:t>
            </w:r>
          </w:p>
        </w:tc>
      </w:tr>
      <w:tr w:rsidR="00AE1234" w:rsidRPr="00252EB3" w:rsidTr="005917C8">
        <w:trPr>
          <w:trHeight w:val="2275"/>
        </w:trPr>
        <w:tc>
          <w:tcPr>
            <w:tcW w:w="9060" w:type="dxa"/>
          </w:tcPr>
          <w:p w:rsidR="00AE1234" w:rsidRPr="005917C8" w:rsidRDefault="00AE1234" w:rsidP="004B5202">
            <w:r w:rsidRPr="005917C8">
              <w:rPr>
                <w:b/>
                <w:sz w:val="22"/>
                <w:szCs w:val="22"/>
              </w:rPr>
              <w:t>1. Cümle:</w:t>
            </w:r>
            <w:r w:rsidRPr="005917C8">
              <w:rPr>
                <w:sz w:val="22"/>
                <w:szCs w:val="22"/>
              </w:rPr>
              <w:t xml:space="preserve"> öğrenmem çalışmaya tam </w:t>
            </w:r>
            <w:proofErr w:type="spellStart"/>
            <w:r w:rsidRPr="005917C8">
              <w:rPr>
                <w:sz w:val="22"/>
                <w:szCs w:val="22"/>
              </w:rPr>
              <w:t>olarakdüşünerek</w:t>
            </w:r>
            <w:proofErr w:type="spellEnd"/>
            <w:r w:rsidRPr="005917C8">
              <w:rPr>
                <w:sz w:val="22"/>
                <w:szCs w:val="22"/>
              </w:rPr>
              <w:t xml:space="preserve"> </w:t>
            </w:r>
            <w:proofErr w:type="spellStart"/>
            <w:r w:rsidRPr="005917C8">
              <w:rPr>
                <w:sz w:val="22"/>
                <w:szCs w:val="22"/>
              </w:rPr>
              <w:t>Dersbaşlarım</w:t>
            </w:r>
            <w:proofErr w:type="spellEnd"/>
            <w:r w:rsidRPr="005917C8">
              <w:rPr>
                <w:sz w:val="22"/>
                <w:szCs w:val="22"/>
              </w:rPr>
              <w:t>. ne gerektiğini</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4B5202">
            <w:r w:rsidRPr="005917C8">
              <w:rPr>
                <w:b/>
                <w:sz w:val="22"/>
                <w:szCs w:val="22"/>
              </w:rPr>
              <w:t>2. Cümle:</w:t>
            </w:r>
            <w:r w:rsidRPr="005917C8">
              <w:rPr>
                <w:sz w:val="22"/>
                <w:szCs w:val="22"/>
              </w:rPr>
              <w:t xml:space="preserve"> konulardan arasında çalışırken denerim. başka edindiğim önceki yeni bilgiler bilgilerimle bağlantı kurmayı Ders </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5917C8">
            <w:pPr>
              <w:jc w:val="both"/>
            </w:pPr>
            <w:r w:rsidRPr="005917C8">
              <w:rPr>
                <w:b/>
                <w:sz w:val="22"/>
                <w:szCs w:val="22"/>
              </w:rPr>
              <w:t>3. Cümle:</w:t>
            </w:r>
            <w:r w:rsidRPr="005917C8">
              <w:rPr>
                <w:sz w:val="22"/>
                <w:szCs w:val="22"/>
              </w:rPr>
              <w:t xml:space="preserve"> çalışırken, anlamadığım </w:t>
            </w:r>
            <w:proofErr w:type="spellStart"/>
            <w:r w:rsidRPr="005917C8">
              <w:rPr>
                <w:sz w:val="22"/>
                <w:szCs w:val="22"/>
              </w:rPr>
              <w:t>birararım</w:t>
            </w:r>
            <w:proofErr w:type="spellEnd"/>
            <w:r w:rsidRPr="005917C8">
              <w:rPr>
                <w:sz w:val="22"/>
                <w:szCs w:val="22"/>
              </w:rPr>
              <w:t>. Ders kavuşturmak şey olursa bunu ek bilgiler açıklığa için</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tc>
      </w:tr>
    </w:tbl>
    <w:p w:rsidR="00AE1234" w:rsidRPr="00252EB3" w:rsidRDefault="00AE1234" w:rsidP="005862F5"/>
    <w:p w:rsidR="00AE1234" w:rsidRPr="00252EB3" w:rsidRDefault="00AE1234" w:rsidP="005862F5"/>
    <w:p w:rsidR="00AE1234" w:rsidRPr="00252EB3" w:rsidRDefault="00AE1234" w:rsidP="005862F5"/>
    <w:p w:rsidR="00AE1234" w:rsidRDefault="00AE1234" w:rsidP="005862F5"/>
    <w:p w:rsidR="00AE1234" w:rsidRDefault="00AE1234" w:rsidP="005862F5"/>
    <w:p w:rsidR="00AE1234" w:rsidRPr="00252EB3" w:rsidRDefault="00AE1234" w:rsidP="005862F5"/>
    <w:p w:rsidR="00AE1234" w:rsidRPr="00252EB3" w:rsidRDefault="00AE1234" w:rsidP="005862F5"/>
    <w:p w:rsidR="00AE1234" w:rsidRPr="00252EB3" w:rsidRDefault="00AE1234" w:rsidP="005862F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AE1234" w:rsidRPr="00252EB3" w:rsidTr="005917C8">
        <w:tc>
          <w:tcPr>
            <w:tcW w:w="9060" w:type="dxa"/>
          </w:tcPr>
          <w:p w:rsidR="00AE1234" w:rsidRPr="005917C8" w:rsidRDefault="00AE1234" w:rsidP="005917C8">
            <w:pPr>
              <w:jc w:val="center"/>
              <w:rPr>
                <w:b/>
              </w:rPr>
            </w:pPr>
            <w:r w:rsidRPr="005917C8">
              <w:rPr>
                <w:b/>
                <w:sz w:val="22"/>
                <w:szCs w:val="22"/>
              </w:rPr>
              <w:t>Anlama ve Bilgiyi Hatırlama Stratejileri</w:t>
            </w:r>
          </w:p>
        </w:tc>
      </w:tr>
      <w:tr w:rsidR="00AE1234" w:rsidRPr="00252EB3" w:rsidTr="005917C8">
        <w:trPr>
          <w:trHeight w:val="2275"/>
        </w:trPr>
        <w:tc>
          <w:tcPr>
            <w:tcW w:w="9060" w:type="dxa"/>
          </w:tcPr>
          <w:p w:rsidR="00AE1234" w:rsidRPr="005917C8" w:rsidRDefault="00AE1234" w:rsidP="004B5202">
            <w:r w:rsidRPr="005917C8">
              <w:rPr>
                <w:b/>
                <w:sz w:val="22"/>
                <w:szCs w:val="22"/>
              </w:rPr>
              <w:t>1. Cümle:</w:t>
            </w:r>
            <w:r w:rsidRPr="005917C8">
              <w:rPr>
                <w:sz w:val="22"/>
                <w:szCs w:val="22"/>
              </w:rPr>
              <w:t xml:space="preserve"> insanlarla okuduktan içeriğini </w:t>
            </w:r>
            <w:proofErr w:type="spellStart"/>
            <w:r w:rsidRPr="005917C8">
              <w:rPr>
                <w:sz w:val="22"/>
                <w:szCs w:val="22"/>
              </w:rPr>
              <w:t>sonratartışırım</w:t>
            </w:r>
            <w:proofErr w:type="spellEnd"/>
            <w:r w:rsidRPr="005917C8">
              <w:rPr>
                <w:sz w:val="22"/>
                <w:szCs w:val="22"/>
              </w:rPr>
              <w:t>. Metni metnin diğer</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4B5202">
            <w:r w:rsidRPr="005917C8">
              <w:rPr>
                <w:b/>
                <w:sz w:val="22"/>
                <w:szCs w:val="22"/>
              </w:rPr>
              <w:t>2. Cümle:</w:t>
            </w:r>
            <w:r w:rsidRPr="005917C8">
              <w:rPr>
                <w:sz w:val="22"/>
                <w:szCs w:val="22"/>
              </w:rPr>
              <w:t xml:space="preserve"> altını Metnin çizerim. kısımlarının önemli</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4B5202">
            <w:r w:rsidRPr="005917C8">
              <w:rPr>
                <w:b/>
                <w:sz w:val="22"/>
                <w:szCs w:val="22"/>
              </w:rPr>
              <w:t>3. Cümle:</w:t>
            </w:r>
            <w:r w:rsidRPr="005917C8">
              <w:rPr>
                <w:sz w:val="22"/>
                <w:szCs w:val="22"/>
              </w:rPr>
              <w:t xml:space="preserve"> kendi kullanarak özetlerim. Metni kelimelerimi</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tc>
      </w:tr>
    </w:tbl>
    <w:p w:rsidR="00AE1234" w:rsidRPr="00252EB3" w:rsidRDefault="00AE1234" w:rsidP="005862F5"/>
    <w:p w:rsidR="00AE1234" w:rsidRPr="00252EB3" w:rsidRDefault="00AE1234" w:rsidP="005862F5"/>
    <w:p w:rsidR="00AE1234" w:rsidRPr="00252EB3" w:rsidRDefault="00AE1234" w:rsidP="005862F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0"/>
      </w:tblGrid>
      <w:tr w:rsidR="00AE1234" w:rsidRPr="00252EB3" w:rsidTr="005917C8">
        <w:tc>
          <w:tcPr>
            <w:tcW w:w="9060" w:type="dxa"/>
          </w:tcPr>
          <w:p w:rsidR="00AE1234" w:rsidRPr="005917C8" w:rsidRDefault="00AE1234" w:rsidP="005917C8">
            <w:pPr>
              <w:jc w:val="center"/>
              <w:rPr>
                <w:b/>
              </w:rPr>
            </w:pPr>
            <w:r w:rsidRPr="005917C8">
              <w:rPr>
                <w:b/>
                <w:sz w:val="22"/>
                <w:szCs w:val="22"/>
              </w:rPr>
              <w:t>Bilgiyi Özetleme Stratejileri</w:t>
            </w:r>
          </w:p>
        </w:tc>
      </w:tr>
      <w:tr w:rsidR="00AE1234" w:rsidRPr="00252EB3" w:rsidTr="005917C8">
        <w:trPr>
          <w:trHeight w:val="2275"/>
        </w:trPr>
        <w:tc>
          <w:tcPr>
            <w:tcW w:w="9060" w:type="dxa"/>
          </w:tcPr>
          <w:p w:rsidR="00AE1234" w:rsidRPr="005917C8" w:rsidRDefault="00AE1234" w:rsidP="004B5202">
            <w:r w:rsidRPr="005917C8">
              <w:rPr>
                <w:b/>
                <w:sz w:val="22"/>
                <w:szCs w:val="22"/>
              </w:rPr>
              <w:t>1. Cümle:</w:t>
            </w:r>
            <w:r w:rsidRPr="005917C8">
              <w:rPr>
                <w:sz w:val="22"/>
                <w:szCs w:val="22"/>
              </w:rPr>
              <w:t xml:space="preserve"> çok Özeti mümkün önce, metni okurum. olduğunca defa yazmadan</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4B5202">
            <w:r w:rsidRPr="005917C8">
              <w:rPr>
                <w:b/>
                <w:sz w:val="22"/>
                <w:szCs w:val="22"/>
              </w:rPr>
              <w:t>2. Cümle:</w:t>
            </w:r>
            <w:r w:rsidRPr="005917C8">
              <w:rPr>
                <w:sz w:val="22"/>
                <w:szCs w:val="22"/>
              </w:rPr>
              <w:t xml:space="preserve"> alan alıp Metinde yer gerçeklerin benim önemli özetimde yer </w:t>
            </w:r>
            <w:proofErr w:type="spellStart"/>
            <w:r w:rsidRPr="005917C8">
              <w:rPr>
                <w:sz w:val="22"/>
                <w:szCs w:val="22"/>
              </w:rPr>
              <w:t>kontrolalmadıklarını</w:t>
            </w:r>
            <w:proofErr w:type="spellEnd"/>
            <w:r w:rsidRPr="005917C8">
              <w:rPr>
                <w:sz w:val="22"/>
                <w:szCs w:val="22"/>
              </w:rPr>
              <w:t xml:space="preserve"> ederim.</w:t>
            </w:r>
          </w:p>
          <w:p w:rsidR="00AE1234" w:rsidRPr="005917C8" w:rsidRDefault="00AE1234" w:rsidP="00335DA5">
            <w:pPr>
              <w:rPr>
                <w:b/>
              </w:rPr>
            </w:pPr>
          </w:p>
          <w:p w:rsidR="00AE1234" w:rsidRPr="005917C8" w:rsidRDefault="00AE1234" w:rsidP="00335DA5">
            <w:pPr>
              <w:rPr>
                <w:b/>
              </w:rPr>
            </w:pPr>
            <w:r w:rsidRPr="005917C8">
              <w:rPr>
                <w:b/>
                <w:sz w:val="22"/>
                <w:szCs w:val="22"/>
              </w:rPr>
              <w:t>_________________________________________________________________________</w:t>
            </w:r>
          </w:p>
          <w:p w:rsidR="00AE1234" w:rsidRPr="005917C8" w:rsidRDefault="00AE1234" w:rsidP="00335DA5">
            <w:pPr>
              <w:rPr>
                <w:b/>
              </w:rPr>
            </w:pPr>
          </w:p>
          <w:p w:rsidR="00AE1234" w:rsidRPr="005917C8" w:rsidRDefault="00AE1234" w:rsidP="005917C8">
            <w:pPr>
              <w:jc w:val="both"/>
            </w:pPr>
            <w:r w:rsidRPr="005917C8">
              <w:rPr>
                <w:b/>
                <w:sz w:val="22"/>
                <w:szCs w:val="22"/>
              </w:rPr>
              <w:t>3. Cümle:</w:t>
            </w:r>
            <w:r w:rsidRPr="005917C8">
              <w:rPr>
                <w:sz w:val="22"/>
                <w:szCs w:val="22"/>
              </w:rPr>
              <w:t xml:space="preserve"> (1)cümlelerin önemli genelini okurum, en Metnin </w:t>
            </w:r>
            <w:proofErr w:type="spellStart"/>
            <w:r w:rsidRPr="005917C8">
              <w:rPr>
                <w:sz w:val="22"/>
                <w:szCs w:val="22"/>
              </w:rPr>
              <w:t>çizerimaltını</w:t>
            </w:r>
            <w:proofErr w:type="spellEnd"/>
            <w:r w:rsidRPr="005917C8">
              <w:rPr>
                <w:sz w:val="22"/>
                <w:szCs w:val="22"/>
              </w:rPr>
              <w:t>. (2) Bu kendi cümleleri kullanarak olarak kelimelerimi yazarım. özet</w:t>
            </w:r>
          </w:p>
          <w:p w:rsidR="00AE1234" w:rsidRPr="005917C8" w:rsidRDefault="00AE1234" w:rsidP="00335DA5">
            <w:pPr>
              <w:rPr>
                <w:b/>
              </w:rPr>
            </w:pPr>
          </w:p>
          <w:p w:rsidR="00AE1234" w:rsidRPr="005917C8" w:rsidRDefault="00AE1234" w:rsidP="007559A9">
            <w:pPr>
              <w:rPr>
                <w:b/>
              </w:rPr>
            </w:pPr>
            <w:r w:rsidRPr="005917C8">
              <w:rPr>
                <w:b/>
                <w:sz w:val="22"/>
                <w:szCs w:val="22"/>
              </w:rPr>
              <w:t>_________________________________________________________________________</w:t>
            </w:r>
          </w:p>
          <w:p w:rsidR="00AE1234" w:rsidRPr="005917C8" w:rsidRDefault="00AE1234" w:rsidP="007559A9">
            <w:pPr>
              <w:rPr>
                <w:b/>
              </w:rPr>
            </w:pPr>
          </w:p>
          <w:p w:rsidR="00AE1234" w:rsidRPr="005917C8" w:rsidRDefault="00AE1234" w:rsidP="007559A9">
            <w:pPr>
              <w:rPr>
                <w:b/>
              </w:rPr>
            </w:pPr>
          </w:p>
        </w:tc>
      </w:tr>
    </w:tbl>
    <w:p w:rsidR="00AE1234" w:rsidRPr="00252EB3" w:rsidRDefault="00AE1234" w:rsidP="00B3508E">
      <w:pPr>
        <w:rPr>
          <w:b/>
        </w:rPr>
      </w:pPr>
    </w:p>
    <w:p w:rsidR="00AE1234" w:rsidRPr="00252EB3" w:rsidRDefault="00AE1234" w:rsidP="00B3508E">
      <w:pPr>
        <w:rPr>
          <w:b/>
        </w:rPr>
      </w:pPr>
    </w:p>
    <w:p w:rsidR="00AE1234" w:rsidRPr="00252EB3"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Pr="00252EB3" w:rsidRDefault="00AE1234" w:rsidP="00B3508E">
      <w:pPr>
        <w:rPr>
          <w:b/>
        </w:rPr>
      </w:pPr>
    </w:p>
    <w:p w:rsidR="00AE1234" w:rsidRPr="00252EB3" w:rsidRDefault="00AE1234" w:rsidP="00B3508E">
      <w:pPr>
        <w:rPr>
          <w:b/>
        </w:rPr>
      </w:pPr>
    </w:p>
    <w:p w:rsidR="00AE1234" w:rsidRPr="00252EB3" w:rsidRDefault="00AE1234" w:rsidP="00B3508E">
      <w:pPr>
        <w:rPr>
          <w:b/>
        </w:rPr>
      </w:pPr>
    </w:p>
    <w:p w:rsidR="00AE1234" w:rsidRPr="00252EB3"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Default="00AE1234" w:rsidP="00B3508E">
      <w:pPr>
        <w:rPr>
          <w:b/>
        </w:rPr>
      </w:pPr>
    </w:p>
    <w:p w:rsidR="00AE1234" w:rsidRPr="00252EB3" w:rsidRDefault="00AE1234" w:rsidP="00B3508E">
      <w:pPr>
        <w:rPr>
          <w:b/>
        </w:rPr>
      </w:pPr>
    </w:p>
    <w:p w:rsidR="00AE1234" w:rsidRPr="00252EB3" w:rsidRDefault="00AE1234" w:rsidP="000D0211">
      <w:pPr>
        <w:jc w:val="center"/>
        <w:rPr>
          <w:b/>
        </w:rPr>
      </w:pPr>
      <w:r>
        <w:rPr>
          <w:b/>
        </w:rPr>
        <w:lastRenderedPageBreak/>
        <w:t>Etkinlik Bilgi Notu</w:t>
      </w:r>
    </w:p>
    <w:p w:rsidR="00AE1234" w:rsidRPr="00252EB3" w:rsidRDefault="00AE1234" w:rsidP="00B3508E">
      <w:pPr>
        <w:rPr>
          <w:b/>
        </w:rPr>
      </w:pPr>
    </w:p>
    <w:p w:rsidR="00AE1234" w:rsidRPr="00252EB3" w:rsidRDefault="00AE1234" w:rsidP="00480A06">
      <w:pPr>
        <w:spacing w:line="276" w:lineRule="auto"/>
        <w:jc w:val="both"/>
        <w:rPr>
          <w:u w:val="single"/>
        </w:rPr>
      </w:pPr>
      <w:r w:rsidRPr="00252EB3">
        <w:rPr>
          <w:b/>
          <w:u w:val="single"/>
        </w:rPr>
        <w:t>Ezberleme Stratejileri</w:t>
      </w:r>
    </w:p>
    <w:p w:rsidR="00AE1234" w:rsidRPr="00252EB3" w:rsidRDefault="00AE1234" w:rsidP="00480A06">
      <w:pPr>
        <w:spacing w:line="276" w:lineRule="auto"/>
        <w:jc w:val="both"/>
      </w:pPr>
      <w:r w:rsidRPr="00252EB3">
        <w:t>1. Cümle: Ders çalışırken metindeki her şeyi ezberlemeyi denerim.</w:t>
      </w:r>
    </w:p>
    <w:p w:rsidR="00AE1234" w:rsidRPr="00252EB3" w:rsidRDefault="00AE1234" w:rsidP="00480A06">
      <w:pPr>
        <w:spacing w:line="276" w:lineRule="auto"/>
        <w:jc w:val="both"/>
      </w:pPr>
    </w:p>
    <w:p w:rsidR="00AE1234" w:rsidRPr="00252EB3" w:rsidRDefault="00AE1234" w:rsidP="00480A06">
      <w:pPr>
        <w:spacing w:line="276" w:lineRule="auto"/>
        <w:jc w:val="both"/>
      </w:pPr>
      <w:r w:rsidRPr="00252EB3">
        <w:t>2. Cümle: Ders çalışırken mümkün olduğu kadar fazla ayrıntıyı ezberlemeyi denerim.</w:t>
      </w:r>
    </w:p>
    <w:p w:rsidR="00AE1234" w:rsidRPr="00252EB3" w:rsidRDefault="00AE1234" w:rsidP="00480A06">
      <w:pPr>
        <w:spacing w:line="276" w:lineRule="auto"/>
        <w:jc w:val="both"/>
      </w:pPr>
    </w:p>
    <w:p w:rsidR="00AE1234" w:rsidRPr="00252EB3" w:rsidRDefault="00AE1234" w:rsidP="00480A06">
      <w:pPr>
        <w:spacing w:line="276" w:lineRule="auto"/>
        <w:jc w:val="both"/>
      </w:pPr>
      <w:r w:rsidRPr="00252EB3">
        <w:t>3. Cümle: Ders çalışırken konuyu ezbere anlatabilecek kadar çok defa okurum.</w:t>
      </w:r>
    </w:p>
    <w:p w:rsidR="00AE1234" w:rsidRPr="00252EB3" w:rsidRDefault="00AE1234" w:rsidP="007765C2">
      <w:pPr>
        <w:jc w:val="both"/>
      </w:pPr>
    </w:p>
    <w:p w:rsidR="00AE1234" w:rsidRPr="00252EB3" w:rsidRDefault="00AE1234" w:rsidP="007765C2">
      <w:pPr>
        <w:jc w:val="both"/>
        <w:rPr>
          <w:b/>
          <w:u w:val="single"/>
        </w:rPr>
      </w:pPr>
      <w:r w:rsidRPr="00252EB3">
        <w:rPr>
          <w:b/>
          <w:u w:val="single"/>
        </w:rPr>
        <w:t>Keşfetme Stratejileri</w:t>
      </w:r>
    </w:p>
    <w:p w:rsidR="00AE1234" w:rsidRPr="00252EB3" w:rsidRDefault="00AE1234" w:rsidP="007765C2">
      <w:pPr>
        <w:spacing w:line="276" w:lineRule="auto"/>
        <w:jc w:val="both"/>
      </w:pPr>
      <w:r w:rsidRPr="00252EB3">
        <w:t>1. Cümle: Ders çalışırken bu bilginin okul dışında ne kadar faydalı olabileceğini düşünürüm.</w:t>
      </w:r>
    </w:p>
    <w:p w:rsidR="00AE1234" w:rsidRPr="00252EB3" w:rsidRDefault="00AE1234" w:rsidP="007765C2">
      <w:pPr>
        <w:spacing w:line="276" w:lineRule="auto"/>
        <w:jc w:val="both"/>
      </w:pPr>
    </w:p>
    <w:p w:rsidR="00AE1234" w:rsidRPr="00252EB3" w:rsidRDefault="00AE1234" w:rsidP="007765C2">
      <w:pPr>
        <w:spacing w:line="276" w:lineRule="auto"/>
        <w:jc w:val="both"/>
      </w:pPr>
      <w:r w:rsidRPr="00252EB3">
        <w:t>2. Cümle: Ders çalışırken, bu dokümanla kendi yaşantım arasında bağ kurarak dokümanı daha iyi anlamayı denerim.</w:t>
      </w:r>
    </w:p>
    <w:p w:rsidR="00AE1234" w:rsidRPr="00252EB3" w:rsidRDefault="00AE1234" w:rsidP="007765C2">
      <w:pPr>
        <w:spacing w:line="276" w:lineRule="auto"/>
        <w:jc w:val="both"/>
      </w:pPr>
    </w:p>
    <w:p w:rsidR="00AE1234" w:rsidRPr="00252EB3" w:rsidRDefault="00AE1234" w:rsidP="007765C2">
      <w:pPr>
        <w:spacing w:line="276" w:lineRule="auto"/>
        <w:jc w:val="both"/>
      </w:pPr>
      <w:r w:rsidRPr="00252EB3">
        <w:t>3. Cümle: Ders çalışırken, metindeki bilginin, gerçek yaşamla ne kadar uyuştuğunu anlarım.</w:t>
      </w:r>
    </w:p>
    <w:p w:rsidR="00AE1234" w:rsidRPr="00252EB3" w:rsidRDefault="00AE1234" w:rsidP="007765C2">
      <w:pPr>
        <w:jc w:val="both"/>
        <w:rPr>
          <w:b/>
        </w:rPr>
      </w:pPr>
    </w:p>
    <w:p w:rsidR="00AE1234" w:rsidRPr="00252EB3" w:rsidRDefault="00AE1234" w:rsidP="007765C2">
      <w:pPr>
        <w:jc w:val="both"/>
        <w:rPr>
          <w:b/>
          <w:u w:val="single"/>
        </w:rPr>
      </w:pPr>
      <w:r w:rsidRPr="00252EB3">
        <w:rPr>
          <w:b/>
          <w:u w:val="single"/>
        </w:rPr>
        <w:t>Bilgiyi Özetleme Stratejileri</w:t>
      </w:r>
    </w:p>
    <w:p w:rsidR="00AE1234" w:rsidRPr="00252EB3" w:rsidRDefault="00AE1234" w:rsidP="007765C2">
      <w:pPr>
        <w:jc w:val="both"/>
      </w:pPr>
      <w:r w:rsidRPr="00252EB3">
        <w:t>1. Cümle: Özeti yazmadan önce, metni mümkün olduğunca çok defa okurum.</w:t>
      </w:r>
    </w:p>
    <w:p w:rsidR="00AE1234" w:rsidRPr="00252EB3" w:rsidRDefault="00AE1234" w:rsidP="007765C2">
      <w:pPr>
        <w:jc w:val="both"/>
      </w:pPr>
    </w:p>
    <w:p w:rsidR="00AE1234" w:rsidRPr="00252EB3" w:rsidRDefault="00AE1234" w:rsidP="007765C2">
      <w:pPr>
        <w:jc w:val="both"/>
      </w:pPr>
      <w:r w:rsidRPr="00252EB3">
        <w:t>2. Cümle: Metinde yer alan önemli gerçeklerin, benim özetimde yer alıp almadıklarını kontrol ederim.</w:t>
      </w:r>
    </w:p>
    <w:p w:rsidR="00AE1234" w:rsidRPr="00252EB3" w:rsidRDefault="00AE1234" w:rsidP="007765C2">
      <w:pPr>
        <w:jc w:val="both"/>
      </w:pPr>
    </w:p>
    <w:p w:rsidR="00AE1234" w:rsidRPr="00252EB3" w:rsidRDefault="00AE1234" w:rsidP="007765C2">
      <w:pPr>
        <w:jc w:val="both"/>
      </w:pPr>
      <w:r w:rsidRPr="00252EB3">
        <w:t>3. Cümle: Metnin genelini okurum, en önemli cümlelerin altını çizerim. Bu cümleleri, kendi</w:t>
      </w:r>
      <w:r>
        <w:t xml:space="preserve"> </w:t>
      </w:r>
      <w:r w:rsidRPr="00252EB3">
        <w:t>kelimelerimi kullanarak özet olarak yazarım.</w:t>
      </w:r>
    </w:p>
    <w:p w:rsidR="00AE1234" w:rsidRPr="00252EB3" w:rsidRDefault="00AE1234" w:rsidP="007765C2">
      <w:pPr>
        <w:jc w:val="both"/>
      </w:pPr>
    </w:p>
    <w:p w:rsidR="00AE1234" w:rsidRPr="00252EB3" w:rsidRDefault="00AE1234" w:rsidP="007765C2">
      <w:pPr>
        <w:jc w:val="both"/>
        <w:rPr>
          <w:b/>
          <w:u w:val="single"/>
        </w:rPr>
      </w:pPr>
      <w:r w:rsidRPr="00252EB3">
        <w:rPr>
          <w:b/>
          <w:u w:val="single"/>
        </w:rPr>
        <w:t>Kontrol Stratejileri</w:t>
      </w:r>
    </w:p>
    <w:p w:rsidR="00AE1234" w:rsidRPr="00252EB3" w:rsidRDefault="00AE1234" w:rsidP="007765C2">
      <w:pPr>
        <w:jc w:val="both"/>
      </w:pPr>
      <w:r w:rsidRPr="00252EB3">
        <w:t>1. Cümle: Ders çalışmaya tam olarak ne öğrenmem gerektiğini düşünerek başlarım.</w:t>
      </w:r>
    </w:p>
    <w:p w:rsidR="00AE1234" w:rsidRPr="00252EB3" w:rsidRDefault="00AE1234" w:rsidP="007765C2">
      <w:pPr>
        <w:jc w:val="both"/>
      </w:pPr>
    </w:p>
    <w:p w:rsidR="00AE1234" w:rsidRPr="00252EB3" w:rsidRDefault="00AE1234" w:rsidP="007765C2">
      <w:pPr>
        <w:jc w:val="both"/>
      </w:pPr>
      <w:r w:rsidRPr="00252EB3">
        <w:t>2. Cümle: Ders çalışırken başka konulardan edindiğim önceki bilgilerimle, yeni bilgiler arasında bağlantı kurmayı denerim.</w:t>
      </w:r>
    </w:p>
    <w:p w:rsidR="00AE1234" w:rsidRPr="00252EB3" w:rsidRDefault="00AE1234" w:rsidP="007765C2">
      <w:pPr>
        <w:jc w:val="both"/>
      </w:pPr>
    </w:p>
    <w:p w:rsidR="00AE1234" w:rsidRPr="00252EB3" w:rsidRDefault="00AE1234" w:rsidP="007765C2">
      <w:pPr>
        <w:jc w:val="both"/>
      </w:pPr>
      <w:r w:rsidRPr="00252EB3">
        <w:t>3. Cümle: Ders çalışırken, anlamadığım bir şey olursa, bunu açıklığa kavuşturmak için ek</w:t>
      </w:r>
      <w:r>
        <w:t xml:space="preserve"> </w:t>
      </w:r>
      <w:r w:rsidRPr="00252EB3">
        <w:t>bilgiler ararım.</w:t>
      </w:r>
    </w:p>
    <w:p w:rsidR="00AE1234" w:rsidRPr="00252EB3" w:rsidRDefault="00AE1234" w:rsidP="007765C2">
      <w:pPr>
        <w:jc w:val="both"/>
      </w:pPr>
    </w:p>
    <w:p w:rsidR="00AE1234" w:rsidRPr="00252EB3" w:rsidRDefault="00AE1234" w:rsidP="007765C2">
      <w:pPr>
        <w:jc w:val="both"/>
        <w:rPr>
          <w:b/>
          <w:u w:val="single"/>
        </w:rPr>
      </w:pPr>
      <w:r w:rsidRPr="00252EB3">
        <w:rPr>
          <w:b/>
          <w:u w:val="single"/>
        </w:rPr>
        <w:t>Anlama ve Bilgiyi Hatırlama Stratejileri</w:t>
      </w:r>
    </w:p>
    <w:p w:rsidR="00AE1234" w:rsidRPr="00252EB3" w:rsidRDefault="00AE1234" w:rsidP="007765C2">
      <w:pPr>
        <w:jc w:val="both"/>
      </w:pPr>
      <w:r w:rsidRPr="00252EB3">
        <w:t>1. Cümle: Metni okuduktan sonra metnin içeriğini diğer insanlarla tartışırım.</w:t>
      </w:r>
    </w:p>
    <w:p w:rsidR="00AE1234" w:rsidRPr="00252EB3" w:rsidRDefault="00AE1234" w:rsidP="007765C2">
      <w:pPr>
        <w:jc w:val="both"/>
      </w:pPr>
    </w:p>
    <w:p w:rsidR="00AE1234" w:rsidRPr="00252EB3" w:rsidRDefault="00AE1234" w:rsidP="007765C2">
      <w:pPr>
        <w:jc w:val="both"/>
      </w:pPr>
      <w:r w:rsidRPr="00252EB3">
        <w:t>2. Cümle: Metnin önemli kısımlarının altını çizerim.</w:t>
      </w:r>
    </w:p>
    <w:p w:rsidR="00AE1234" w:rsidRPr="00252EB3" w:rsidRDefault="00AE1234" w:rsidP="007765C2">
      <w:pPr>
        <w:jc w:val="both"/>
      </w:pPr>
    </w:p>
    <w:p w:rsidR="00AE1234" w:rsidRPr="00252EB3" w:rsidRDefault="00AE1234" w:rsidP="007765C2">
      <w:pPr>
        <w:jc w:val="both"/>
      </w:pPr>
      <w:r w:rsidRPr="00252EB3">
        <w:t>3. Cümle: Metni kendi kelimelerimi kullanarak özetlerim.</w:t>
      </w:r>
    </w:p>
    <w:p w:rsidR="00AE1234" w:rsidRPr="00252EB3" w:rsidRDefault="00AE1234" w:rsidP="00B3508E"/>
    <w:p w:rsidR="00AE1234" w:rsidRDefault="00AE1234" w:rsidP="00DB61B8">
      <w:pPr>
        <w:jc w:val="both"/>
      </w:pPr>
    </w:p>
    <w:p w:rsidR="00AE1234" w:rsidRPr="00252EB3" w:rsidRDefault="00AE1234" w:rsidP="00DB61B8">
      <w:pPr>
        <w:jc w:val="both"/>
      </w:pPr>
    </w:p>
    <w:p w:rsidR="00AE1234" w:rsidRPr="00252EB3" w:rsidRDefault="00AE1234" w:rsidP="00DB61B8">
      <w:pPr>
        <w:jc w:val="both"/>
      </w:pPr>
    </w:p>
    <w:p w:rsidR="00AE1234" w:rsidRPr="00252EB3" w:rsidRDefault="00AE1234" w:rsidP="00BE151A">
      <w:pPr>
        <w:spacing w:line="360" w:lineRule="auto"/>
        <w:rPr>
          <w:b/>
        </w:rPr>
      </w:pPr>
    </w:p>
    <w:sectPr w:rsidR="00AE1234" w:rsidRPr="00252EB3"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4D23" w:rsidRDefault="00EF4D23" w:rsidP="00C77937">
      <w:r>
        <w:separator/>
      </w:r>
    </w:p>
  </w:endnote>
  <w:endnote w:type="continuationSeparator" w:id="0">
    <w:p w:rsidR="00EF4D23" w:rsidRDefault="00EF4D23" w:rsidP="00C779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4D23" w:rsidRDefault="00EF4D23" w:rsidP="00C77937">
      <w:r>
        <w:separator/>
      </w:r>
    </w:p>
  </w:footnote>
  <w:footnote w:type="continuationSeparator" w:id="0">
    <w:p w:rsidR="00EF4D23" w:rsidRDefault="00EF4D23" w:rsidP="00C779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
      </v:shape>
    </w:pict>
  </w:numPicBullet>
  <w:abstractNum w:abstractNumId="0" w15:restartNumberingAfterBreak="0">
    <w:nsid w:val="01775C8A"/>
    <w:multiLevelType w:val="hybridMultilevel"/>
    <w:tmpl w:val="E2D49E74"/>
    <w:lvl w:ilvl="0" w:tplc="26947868">
      <w:start w:val="1"/>
      <w:numFmt w:val="decimal"/>
      <w:lvlText w:val="%1."/>
      <w:lvlJc w:val="left"/>
      <w:pPr>
        <w:ind w:left="720" w:hanging="360"/>
      </w:pPr>
      <w:rPr>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EC26590"/>
    <w:multiLevelType w:val="hybridMultilevel"/>
    <w:tmpl w:val="66263D42"/>
    <w:lvl w:ilvl="0" w:tplc="A9D4C00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 w15:restartNumberingAfterBreak="0">
    <w:nsid w:val="247848E8"/>
    <w:multiLevelType w:val="hybridMultilevel"/>
    <w:tmpl w:val="69F686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2A750EF7"/>
    <w:multiLevelType w:val="hybridMultilevel"/>
    <w:tmpl w:val="4AA4E5F4"/>
    <w:lvl w:ilvl="0" w:tplc="A9D4C00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20E75E0"/>
    <w:multiLevelType w:val="hybridMultilevel"/>
    <w:tmpl w:val="D8D6054A"/>
    <w:lvl w:ilvl="0" w:tplc="26947868">
      <w:start w:val="1"/>
      <w:numFmt w:val="decimal"/>
      <w:lvlText w:val="%1."/>
      <w:lvlJc w:val="left"/>
      <w:pPr>
        <w:ind w:left="720" w:hanging="360"/>
      </w:pPr>
      <w:rPr>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E946A59"/>
    <w:multiLevelType w:val="hybridMultilevel"/>
    <w:tmpl w:val="66DC9F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2D23651"/>
    <w:multiLevelType w:val="hybridMultilevel"/>
    <w:tmpl w:val="0CCE90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569068D"/>
    <w:multiLevelType w:val="hybridMultilevel"/>
    <w:tmpl w:val="B7ACD4CC"/>
    <w:lvl w:ilvl="0" w:tplc="A9D4C00A">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4D4764F8"/>
    <w:multiLevelType w:val="hybridMultilevel"/>
    <w:tmpl w:val="D0FCD09A"/>
    <w:lvl w:ilvl="0" w:tplc="2960AD18">
      <w:start w:val="1"/>
      <w:numFmt w:val="decimal"/>
      <w:lvlText w:val="%1."/>
      <w:lvlJc w:val="left"/>
      <w:pPr>
        <w:ind w:left="740" w:hanging="380"/>
      </w:pPr>
      <w:rPr>
        <w:rFonts w:hint="default"/>
      </w:rPr>
    </w:lvl>
    <w:lvl w:ilvl="1" w:tplc="A9D4C00A">
      <w:start w:val="1"/>
      <w:numFmt w:val="decimal"/>
      <w:lvlText w:val="%2-"/>
      <w:lvlJc w:val="left"/>
      <w:pPr>
        <w:ind w:left="720" w:hanging="36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6460EF7"/>
    <w:multiLevelType w:val="hybridMultilevel"/>
    <w:tmpl w:val="BD2CF1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CD229F8"/>
    <w:multiLevelType w:val="hybridMultilevel"/>
    <w:tmpl w:val="8F5E8BBA"/>
    <w:lvl w:ilvl="0" w:tplc="041F0007">
      <w:start w:val="1"/>
      <w:numFmt w:val="bullet"/>
      <w:lvlText w:val=""/>
      <w:lvlPicBulletId w:val="0"/>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62B4B83"/>
    <w:multiLevelType w:val="hybridMultilevel"/>
    <w:tmpl w:val="85A0D5A6"/>
    <w:lvl w:ilvl="0" w:tplc="A9D4C00A">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C2E500D"/>
    <w:multiLevelType w:val="hybridMultilevel"/>
    <w:tmpl w:val="69C08058"/>
    <w:lvl w:ilvl="0" w:tplc="A9D4C00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D0B5F9C"/>
    <w:multiLevelType w:val="hybridMultilevel"/>
    <w:tmpl w:val="68223F9E"/>
    <w:lvl w:ilvl="0" w:tplc="041F000F">
      <w:start w:val="1"/>
      <w:numFmt w:val="decimal"/>
      <w:lvlText w:val="%1."/>
      <w:lvlJc w:val="left"/>
      <w:pPr>
        <w:ind w:left="360" w:hanging="360"/>
      </w:pPr>
      <w:rPr>
        <w:rFonts w:hint="default"/>
      </w:rPr>
    </w:lvl>
    <w:lvl w:ilvl="1" w:tplc="041F0001">
      <w:start w:val="1"/>
      <w:numFmt w:val="bullet"/>
      <w:lvlText w:val=""/>
      <w:lvlJc w:val="left"/>
      <w:pPr>
        <w:ind w:left="720" w:hanging="360"/>
      </w:pPr>
      <w:rPr>
        <w:rFonts w:ascii="Symbol" w:hAnsi="Symbol" w:hint="default"/>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1"/>
  </w:num>
  <w:num w:numId="2">
    <w:abstractNumId w:val="10"/>
  </w:num>
  <w:num w:numId="3">
    <w:abstractNumId w:val="7"/>
  </w:num>
  <w:num w:numId="4">
    <w:abstractNumId w:val="3"/>
  </w:num>
  <w:num w:numId="5">
    <w:abstractNumId w:val="2"/>
  </w:num>
  <w:num w:numId="6">
    <w:abstractNumId w:val="8"/>
  </w:num>
  <w:num w:numId="7">
    <w:abstractNumId w:val="9"/>
  </w:num>
  <w:num w:numId="8">
    <w:abstractNumId w:val="14"/>
  </w:num>
  <w:num w:numId="9">
    <w:abstractNumId w:val="13"/>
  </w:num>
  <w:num w:numId="10">
    <w:abstractNumId w:val="4"/>
  </w:num>
  <w:num w:numId="11">
    <w:abstractNumId w:val="6"/>
  </w:num>
  <w:num w:numId="12">
    <w:abstractNumId w:val="0"/>
  </w:num>
  <w:num w:numId="13">
    <w:abstractNumId w:val="5"/>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TE2NzC1sDQ0sjBV0lEKTi0uzszPAykwrAUAQkALrSwAAAA="/>
  </w:docVars>
  <w:rsids>
    <w:rsidRoot w:val="00816478"/>
    <w:rsid w:val="00010AEE"/>
    <w:rsid w:val="00016188"/>
    <w:rsid w:val="000327B1"/>
    <w:rsid w:val="00040BBF"/>
    <w:rsid w:val="00047BC3"/>
    <w:rsid w:val="00056370"/>
    <w:rsid w:val="000960AC"/>
    <w:rsid w:val="000A6E4F"/>
    <w:rsid w:val="000B3050"/>
    <w:rsid w:val="000B3AE5"/>
    <w:rsid w:val="000D0211"/>
    <w:rsid w:val="000D20C0"/>
    <w:rsid w:val="000E2AC3"/>
    <w:rsid w:val="00100B2F"/>
    <w:rsid w:val="00102DF8"/>
    <w:rsid w:val="0010581D"/>
    <w:rsid w:val="00145430"/>
    <w:rsid w:val="00175B24"/>
    <w:rsid w:val="001805F1"/>
    <w:rsid w:val="0019601B"/>
    <w:rsid w:val="001B406E"/>
    <w:rsid w:val="001B5685"/>
    <w:rsid w:val="001C0050"/>
    <w:rsid w:val="001C4318"/>
    <w:rsid w:val="001C5FDA"/>
    <w:rsid w:val="00224DB6"/>
    <w:rsid w:val="0023193B"/>
    <w:rsid w:val="00247DEA"/>
    <w:rsid w:val="002501D1"/>
    <w:rsid w:val="00252EB3"/>
    <w:rsid w:val="0025356E"/>
    <w:rsid w:val="00254A16"/>
    <w:rsid w:val="00270C28"/>
    <w:rsid w:val="00274F21"/>
    <w:rsid w:val="002812FB"/>
    <w:rsid w:val="00284C52"/>
    <w:rsid w:val="002F42AA"/>
    <w:rsid w:val="00302C44"/>
    <w:rsid w:val="003065A8"/>
    <w:rsid w:val="00324A80"/>
    <w:rsid w:val="00331D7B"/>
    <w:rsid w:val="0033263C"/>
    <w:rsid w:val="00335DA5"/>
    <w:rsid w:val="00340B17"/>
    <w:rsid w:val="0036607A"/>
    <w:rsid w:val="003A29FC"/>
    <w:rsid w:val="003B088A"/>
    <w:rsid w:val="003B7ED0"/>
    <w:rsid w:val="003C01B1"/>
    <w:rsid w:val="003D1A27"/>
    <w:rsid w:val="00403486"/>
    <w:rsid w:val="004042BD"/>
    <w:rsid w:val="00424752"/>
    <w:rsid w:val="00424BF4"/>
    <w:rsid w:val="00432FF7"/>
    <w:rsid w:val="004379F2"/>
    <w:rsid w:val="00442FFE"/>
    <w:rsid w:val="00457247"/>
    <w:rsid w:val="0046329D"/>
    <w:rsid w:val="00473511"/>
    <w:rsid w:val="00480A06"/>
    <w:rsid w:val="004812AA"/>
    <w:rsid w:val="004901F8"/>
    <w:rsid w:val="004A046F"/>
    <w:rsid w:val="004A1E4B"/>
    <w:rsid w:val="004A38DC"/>
    <w:rsid w:val="004B5202"/>
    <w:rsid w:val="0052526C"/>
    <w:rsid w:val="00556EAA"/>
    <w:rsid w:val="00580067"/>
    <w:rsid w:val="005862F5"/>
    <w:rsid w:val="005917C8"/>
    <w:rsid w:val="005B0E7F"/>
    <w:rsid w:val="005B3C78"/>
    <w:rsid w:val="005D07A4"/>
    <w:rsid w:val="005D2AE4"/>
    <w:rsid w:val="005E2551"/>
    <w:rsid w:val="00603EE8"/>
    <w:rsid w:val="00656566"/>
    <w:rsid w:val="00675E2A"/>
    <w:rsid w:val="00693C7A"/>
    <w:rsid w:val="00695553"/>
    <w:rsid w:val="006A1859"/>
    <w:rsid w:val="006C1C3C"/>
    <w:rsid w:val="006F71E6"/>
    <w:rsid w:val="00727B4E"/>
    <w:rsid w:val="0075108D"/>
    <w:rsid w:val="007559A9"/>
    <w:rsid w:val="00773C77"/>
    <w:rsid w:val="007765C2"/>
    <w:rsid w:val="00780623"/>
    <w:rsid w:val="00794CF7"/>
    <w:rsid w:val="00796337"/>
    <w:rsid w:val="00796A1D"/>
    <w:rsid w:val="007A037A"/>
    <w:rsid w:val="007B2916"/>
    <w:rsid w:val="007C4AAB"/>
    <w:rsid w:val="007C612D"/>
    <w:rsid w:val="007D1305"/>
    <w:rsid w:val="007F7D13"/>
    <w:rsid w:val="008028C9"/>
    <w:rsid w:val="00803E3A"/>
    <w:rsid w:val="00815CBB"/>
    <w:rsid w:val="00816478"/>
    <w:rsid w:val="0082668C"/>
    <w:rsid w:val="008548FB"/>
    <w:rsid w:val="0086619F"/>
    <w:rsid w:val="008B5798"/>
    <w:rsid w:val="008C1080"/>
    <w:rsid w:val="008F2B51"/>
    <w:rsid w:val="00907434"/>
    <w:rsid w:val="0091531D"/>
    <w:rsid w:val="00917E6D"/>
    <w:rsid w:val="00932DF1"/>
    <w:rsid w:val="009459A4"/>
    <w:rsid w:val="00950AA8"/>
    <w:rsid w:val="0097159C"/>
    <w:rsid w:val="009715BA"/>
    <w:rsid w:val="009A1AAB"/>
    <w:rsid w:val="009A3A15"/>
    <w:rsid w:val="009C46DF"/>
    <w:rsid w:val="009E722E"/>
    <w:rsid w:val="00A36754"/>
    <w:rsid w:val="00A52913"/>
    <w:rsid w:val="00A66F02"/>
    <w:rsid w:val="00A975DE"/>
    <w:rsid w:val="00A9785B"/>
    <w:rsid w:val="00AA6612"/>
    <w:rsid w:val="00AB66F6"/>
    <w:rsid w:val="00AC57BD"/>
    <w:rsid w:val="00AE1234"/>
    <w:rsid w:val="00B0785C"/>
    <w:rsid w:val="00B33606"/>
    <w:rsid w:val="00B3508E"/>
    <w:rsid w:val="00B40D74"/>
    <w:rsid w:val="00B52B3E"/>
    <w:rsid w:val="00B65D59"/>
    <w:rsid w:val="00B73D01"/>
    <w:rsid w:val="00B7617E"/>
    <w:rsid w:val="00BA6FA2"/>
    <w:rsid w:val="00BB133D"/>
    <w:rsid w:val="00BB289A"/>
    <w:rsid w:val="00BD02DB"/>
    <w:rsid w:val="00BE133C"/>
    <w:rsid w:val="00BE151A"/>
    <w:rsid w:val="00BE2B9F"/>
    <w:rsid w:val="00C10532"/>
    <w:rsid w:val="00C14D53"/>
    <w:rsid w:val="00C443C4"/>
    <w:rsid w:val="00C50E08"/>
    <w:rsid w:val="00C60625"/>
    <w:rsid w:val="00C76BC6"/>
    <w:rsid w:val="00C77937"/>
    <w:rsid w:val="00C81E8A"/>
    <w:rsid w:val="00C87E21"/>
    <w:rsid w:val="00CA6B15"/>
    <w:rsid w:val="00CA6C3A"/>
    <w:rsid w:val="00CA709A"/>
    <w:rsid w:val="00CD1717"/>
    <w:rsid w:val="00CE41F7"/>
    <w:rsid w:val="00D002F9"/>
    <w:rsid w:val="00D05499"/>
    <w:rsid w:val="00DA00D3"/>
    <w:rsid w:val="00DA166D"/>
    <w:rsid w:val="00DA74D2"/>
    <w:rsid w:val="00DB61B8"/>
    <w:rsid w:val="00DC1645"/>
    <w:rsid w:val="00DC1A6F"/>
    <w:rsid w:val="00DC3288"/>
    <w:rsid w:val="00DC37C5"/>
    <w:rsid w:val="00DF519D"/>
    <w:rsid w:val="00E11E88"/>
    <w:rsid w:val="00E16440"/>
    <w:rsid w:val="00E2095D"/>
    <w:rsid w:val="00E262CB"/>
    <w:rsid w:val="00E35F7F"/>
    <w:rsid w:val="00E633EB"/>
    <w:rsid w:val="00E71F99"/>
    <w:rsid w:val="00E76D0F"/>
    <w:rsid w:val="00EA179B"/>
    <w:rsid w:val="00EB73C9"/>
    <w:rsid w:val="00ED0139"/>
    <w:rsid w:val="00ED049F"/>
    <w:rsid w:val="00EF4D23"/>
    <w:rsid w:val="00F4092B"/>
    <w:rsid w:val="00F44B2E"/>
    <w:rsid w:val="00F57EB2"/>
    <w:rsid w:val="00F62EB2"/>
    <w:rsid w:val="00F662A3"/>
    <w:rsid w:val="00F72D9C"/>
    <w:rsid w:val="00F77E67"/>
    <w:rsid w:val="00F83EFA"/>
    <w:rsid w:val="00F856DF"/>
    <w:rsid w:val="00F93FD6"/>
    <w:rsid w:val="00F95F5A"/>
    <w:rsid w:val="00FA1978"/>
    <w:rsid w:val="00FB4717"/>
    <w:rsid w:val="00FF4DAF"/>
    <w:rsid w:val="00FF69B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127A203"/>
  <w15:docId w15:val="{66B74D61-EA07-2B46-B3AC-233FADF75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937"/>
    <w:rPr>
      <w:rFonts w:ascii="Times New Roman" w:eastAsia="Batang" w:hAnsi="Times New Roman"/>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link w:val="DipnotMetniChar"/>
    <w:uiPriority w:val="99"/>
    <w:semiHidden/>
    <w:rsid w:val="00C77937"/>
    <w:rPr>
      <w:sz w:val="20"/>
      <w:szCs w:val="20"/>
    </w:rPr>
  </w:style>
  <w:style w:type="character" w:customStyle="1" w:styleId="DipnotMetniChar">
    <w:name w:val="Dipnot Metni Char"/>
    <w:link w:val="DipnotMetni"/>
    <w:uiPriority w:val="99"/>
    <w:semiHidden/>
    <w:locked/>
    <w:rsid w:val="00C77937"/>
    <w:rPr>
      <w:rFonts w:ascii="Times New Roman" w:eastAsia="Batang" w:hAnsi="Times New Roman" w:cs="Times New Roman"/>
      <w:sz w:val="20"/>
      <w:szCs w:val="20"/>
      <w:lang w:eastAsia="ko-KR"/>
    </w:rPr>
  </w:style>
  <w:style w:type="character" w:styleId="DipnotBavurusu">
    <w:name w:val="footnote reference"/>
    <w:uiPriority w:val="99"/>
    <w:semiHidden/>
    <w:rsid w:val="00C77937"/>
    <w:rPr>
      <w:rFonts w:cs="Times New Roman"/>
      <w:vertAlign w:val="superscript"/>
    </w:rPr>
  </w:style>
  <w:style w:type="paragraph" w:styleId="ListeParagraf">
    <w:name w:val="List Paragraph"/>
    <w:basedOn w:val="Normal"/>
    <w:uiPriority w:val="99"/>
    <w:qFormat/>
    <w:rsid w:val="00C77937"/>
    <w:pPr>
      <w:ind w:left="720"/>
      <w:contextualSpacing/>
    </w:pPr>
  </w:style>
  <w:style w:type="paragraph" w:customStyle="1" w:styleId="ListeParagraf1">
    <w:name w:val="Liste Paragraf1"/>
    <w:basedOn w:val="Normal"/>
    <w:uiPriority w:val="99"/>
    <w:rsid w:val="003065A8"/>
    <w:pPr>
      <w:ind w:left="720"/>
      <w:contextualSpacing/>
    </w:pPr>
    <w:rPr>
      <w:rFonts w:ascii="Calibri" w:eastAsia="Times New Roman" w:hAnsi="Calibri"/>
      <w:lang w:eastAsia="en-US"/>
    </w:rPr>
  </w:style>
  <w:style w:type="paragraph" w:styleId="stBilgi">
    <w:name w:val="header"/>
    <w:basedOn w:val="Normal"/>
    <w:link w:val="stBilgiChar"/>
    <w:uiPriority w:val="99"/>
    <w:rsid w:val="003065A8"/>
    <w:pPr>
      <w:tabs>
        <w:tab w:val="center" w:pos="4536"/>
        <w:tab w:val="right" w:pos="9072"/>
      </w:tabs>
    </w:pPr>
  </w:style>
  <w:style w:type="character" w:customStyle="1" w:styleId="stBilgiChar">
    <w:name w:val="Üst Bilgi Char"/>
    <w:link w:val="stBilgi"/>
    <w:uiPriority w:val="99"/>
    <w:locked/>
    <w:rsid w:val="003065A8"/>
    <w:rPr>
      <w:rFonts w:ascii="Times New Roman" w:eastAsia="Batang" w:hAnsi="Times New Roman" w:cs="Times New Roman"/>
      <w:sz w:val="24"/>
      <w:szCs w:val="24"/>
      <w:lang w:eastAsia="ko-KR"/>
    </w:rPr>
  </w:style>
  <w:style w:type="paragraph" w:styleId="AltBilgi">
    <w:name w:val="footer"/>
    <w:basedOn w:val="Normal"/>
    <w:link w:val="AltBilgiChar"/>
    <w:uiPriority w:val="99"/>
    <w:rsid w:val="003065A8"/>
    <w:pPr>
      <w:tabs>
        <w:tab w:val="center" w:pos="4536"/>
        <w:tab w:val="right" w:pos="9072"/>
      </w:tabs>
    </w:pPr>
  </w:style>
  <w:style w:type="character" w:customStyle="1" w:styleId="AltBilgiChar">
    <w:name w:val="Alt Bilgi Char"/>
    <w:link w:val="AltBilgi"/>
    <w:uiPriority w:val="99"/>
    <w:locked/>
    <w:rsid w:val="003065A8"/>
    <w:rPr>
      <w:rFonts w:ascii="Times New Roman" w:eastAsia="Batang" w:hAnsi="Times New Roman" w:cs="Times New Roman"/>
      <w:sz w:val="24"/>
      <w:szCs w:val="24"/>
      <w:lang w:eastAsia="ko-KR"/>
    </w:rPr>
  </w:style>
  <w:style w:type="table" w:styleId="TabloKlavuzu">
    <w:name w:val="Table Grid"/>
    <w:basedOn w:val="NormalTablo"/>
    <w:uiPriority w:val="99"/>
    <w:rsid w:val="00B73D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Metni">
    <w:name w:val="annotation text"/>
    <w:basedOn w:val="Normal"/>
    <w:link w:val="AklamaMetniChar"/>
    <w:uiPriority w:val="99"/>
    <w:semiHidden/>
    <w:rsid w:val="00473511"/>
    <w:rPr>
      <w:sz w:val="20"/>
      <w:szCs w:val="20"/>
    </w:rPr>
  </w:style>
  <w:style w:type="character" w:customStyle="1" w:styleId="AklamaMetniChar">
    <w:name w:val="Açıklama Metni Char"/>
    <w:link w:val="AklamaMetni"/>
    <w:uiPriority w:val="99"/>
    <w:semiHidden/>
    <w:locked/>
    <w:rsid w:val="00473511"/>
    <w:rPr>
      <w:rFonts w:ascii="Times New Roman" w:eastAsia="Batang" w:hAnsi="Times New Roman" w:cs="Times New Roman"/>
      <w:sz w:val="20"/>
      <w:szCs w:val="20"/>
      <w:lang w:eastAsia="ko-KR"/>
    </w:rPr>
  </w:style>
  <w:style w:type="paragraph" w:styleId="AklamaKonusu">
    <w:name w:val="annotation subject"/>
    <w:basedOn w:val="AklamaMetni"/>
    <w:next w:val="AklamaMetni"/>
    <w:link w:val="AklamaKonusuChar"/>
    <w:uiPriority w:val="99"/>
    <w:semiHidden/>
    <w:rsid w:val="00473511"/>
    <w:rPr>
      <w:b/>
      <w:bCs/>
    </w:rPr>
  </w:style>
  <w:style w:type="character" w:customStyle="1" w:styleId="AklamaKonusuChar">
    <w:name w:val="Açıklama Konusu Char"/>
    <w:link w:val="AklamaKonusu"/>
    <w:uiPriority w:val="99"/>
    <w:semiHidden/>
    <w:locked/>
    <w:rsid w:val="00473511"/>
    <w:rPr>
      <w:rFonts w:ascii="Times New Roman" w:eastAsia="Batang" w:hAnsi="Times New Roman" w:cs="Times New Roman"/>
      <w:b/>
      <w:bCs/>
      <w:sz w:val="20"/>
      <w:szCs w:val="20"/>
      <w:lang w:eastAsia="ko-KR"/>
    </w:rPr>
  </w:style>
  <w:style w:type="paragraph" w:styleId="BalonMetni">
    <w:name w:val="Balloon Text"/>
    <w:basedOn w:val="Normal"/>
    <w:link w:val="BalonMetniChar"/>
    <w:uiPriority w:val="99"/>
    <w:semiHidden/>
    <w:rsid w:val="00340B17"/>
    <w:rPr>
      <w:rFonts w:ascii="Tahoma" w:hAnsi="Tahoma" w:cs="Tahoma"/>
      <w:sz w:val="16"/>
      <w:szCs w:val="16"/>
    </w:rPr>
  </w:style>
  <w:style w:type="character" w:customStyle="1" w:styleId="BalonMetniChar">
    <w:name w:val="Balon Metni Char"/>
    <w:link w:val="BalonMetni"/>
    <w:uiPriority w:val="99"/>
    <w:semiHidden/>
    <w:locked/>
    <w:rsid w:val="00340B17"/>
    <w:rPr>
      <w:rFonts w:ascii="Tahoma" w:eastAsia="Batang" w:hAnsi="Tahoma" w:cs="Tahoma"/>
      <w:sz w:val="16"/>
      <w:szCs w:val="16"/>
      <w:lang w:eastAsia="ko-KR"/>
    </w:rPr>
  </w:style>
  <w:style w:type="character" w:styleId="AklamaBavurusu">
    <w:name w:val="annotation reference"/>
    <w:uiPriority w:val="99"/>
    <w:semiHidden/>
    <w:rsid w:val="00F44B2E"/>
    <w:rPr>
      <w:rFonts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61805">
      <w:marLeft w:val="0"/>
      <w:marRight w:val="0"/>
      <w:marTop w:val="0"/>
      <w:marBottom w:val="0"/>
      <w:divBdr>
        <w:top w:val="none" w:sz="0" w:space="0" w:color="auto"/>
        <w:left w:val="none" w:sz="0" w:space="0" w:color="auto"/>
        <w:bottom w:val="none" w:sz="0" w:space="0" w:color="auto"/>
        <w:right w:val="none" w:sz="0" w:space="0" w:color="auto"/>
      </w:divBdr>
    </w:div>
    <w:div w:id="1540361806">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1504</Words>
  <Characters>8574</Characters>
  <Application>Microsoft Office Word</Application>
  <DocSecurity>0</DocSecurity>
  <Lines>71</Lines>
  <Paragraphs>20</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SilentAll Team</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nes kalkan</dc:creator>
  <cp:keywords/>
  <dc:description/>
  <cp:lastModifiedBy>MEHMET BERKAY �Z�NL�</cp:lastModifiedBy>
  <cp:revision>8</cp:revision>
  <dcterms:created xsi:type="dcterms:W3CDTF">2020-09-19T08:02:00Z</dcterms:created>
  <dcterms:modified xsi:type="dcterms:W3CDTF">2021-01-11T02:21:00Z</dcterms:modified>
</cp:coreProperties>
</file>